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4C188A">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4C188A">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4C188A">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65DCDB44"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3BA6FD54"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05F82F3"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 xml:space="preserve">address and ID number (if provided), to the </w:t>
      </w:r>
      <w:proofErr w:type="gramStart"/>
      <w:r>
        <w:t>banned-list</w:t>
      </w:r>
      <w:proofErr w:type="gramEnd"/>
      <w:r>
        <w: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bookmarkStart w:id="27" w:name="_Ref89867791"/>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8" w:name="_Ref68449266"/>
      <w:bookmarkStart w:id="29" w:name="_Toc68897223"/>
      <w:bookmarkStart w:id="30" w:name="_Toc68897362"/>
      <w:bookmarkStart w:id="31" w:name="_Toc89807279"/>
      <w:r>
        <w:t xml:space="preserve">Figure </w:t>
      </w:r>
      <w:fldSimple w:instr=" SEQ Figure \* ARABIC ">
        <w:r w:rsidR="00DB04EA">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2" w:name="_Ref68449328"/>
      <w:bookmarkStart w:id="33" w:name="_Toc68897224"/>
      <w:bookmarkStart w:id="34" w:name="_Toc68897363"/>
      <w:bookmarkStart w:id="35" w:name="_Toc89807280"/>
      <w:r>
        <w:t xml:space="preserve">Figure </w:t>
      </w:r>
      <w:fldSimple w:instr=" SEQ Figure \* ARABIC ">
        <w:r w:rsidR="00DB04EA">
          <w:rPr>
            <w:noProof/>
          </w:rPr>
          <w:t>4</w:t>
        </w:r>
      </w:fldSimple>
      <w:bookmarkEnd w:id="32"/>
      <w:r>
        <w:t xml:space="preserve"> - Activity diagram of returning a tool</w:t>
      </w:r>
      <w:bookmarkEnd w:id="33"/>
      <w:bookmarkEnd w:id="34"/>
      <w:bookmarkEnd w:id="35"/>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6" w:name="_Toc68957537"/>
      <w:bookmarkStart w:id="37" w:name="_Toc89807308"/>
      <w:r>
        <w:lastRenderedPageBreak/>
        <w:t xml:space="preserve">3.1.5 </w:t>
      </w:r>
      <w:r w:rsidR="008D0D0F">
        <w:t>Class</w:t>
      </w:r>
      <w:r>
        <w:t xml:space="preserve"> </w:t>
      </w:r>
      <w:r w:rsidR="008D0D0F">
        <w:t>diagram</w:t>
      </w:r>
      <w:bookmarkEnd w:id="36"/>
      <w:bookmarkEnd w:id="37"/>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8" w:name="_Toc89807281"/>
      <w:r>
        <w:t xml:space="preserve">Figure </w:t>
      </w:r>
      <w:fldSimple w:instr=" SEQ Figure \* ARABIC ">
        <w:r w:rsidR="00DB04EA">
          <w:rPr>
            <w:noProof/>
          </w:rPr>
          <w:t>5</w:t>
        </w:r>
      </w:fldSimple>
      <w:r>
        <w:t xml:space="preserve"> - </w:t>
      </w:r>
      <w:r w:rsidRPr="008476AF">
        <w:t>The Conceptual model</w:t>
      </w:r>
      <w:bookmarkEnd w:id="38"/>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9" w:name="_Toc68957538"/>
      <w:bookmarkStart w:id="40" w:name="_Toc89807309"/>
      <w:r>
        <w:lastRenderedPageBreak/>
        <w:t>3.2 Functional Requirements</w:t>
      </w:r>
      <w:bookmarkEnd w:id="39"/>
      <w:bookmarkEnd w:id="40"/>
    </w:p>
    <w:p w14:paraId="7F7ACBD3" w14:textId="77777777" w:rsidR="00AE1A25" w:rsidRDefault="00AE1A25" w:rsidP="00AE1A25">
      <w:pPr>
        <w:pStyle w:val="Heading3"/>
      </w:pPr>
      <w:bookmarkStart w:id="41" w:name="_Toc68536046"/>
      <w:bookmarkStart w:id="42" w:name="_Toc68627238"/>
      <w:bookmarkStart w:id="43" w:name="_Toc68957469"/>
      <w:bookmarkStart w:id="44" w:name="_Toc68957539"/>
      <w:bookmarkStart w:id="45" w:name="_Toc68958762"/>
      <w:bookmarkStart w:id="46" w:name="_Toc69324715"/>
      <w:bookmarkStart w:id="47" w:name="_Toc69324893"/>
      <w:bookmarkStart w:id="48" w:name="_Toc89807310"/>
      <w:r>
        <w:t>3.2.1. Functional requirement 1</w:t>
      </w:r>
      <w:bookmarkEnd w:id="41"/>
      <w:bookmarkEnd w:id="42"/>
      <w:bookmarkEnd w:id="43"/>
      <w:bookmarkEnd w:id="44"/>
      <w:bookmarkEnd w:id="45"/>
      <w:bookmarkEnd w:id="46"/>
      <w:bookmarkEnd w:id="47"/>
      <w:bookmarkEnd w:id="48"/>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9" w:name="_Toc68536047"/>
      <w:bookmarkStart w:id="50" w:name="_Toc68627239"/>
      <w:bookmarkStart w:id="51" w:name="_Toc68957470"/>
      <w:bookmarkStart w:id="52" w:name="_Toc68957540"/>
      <w:bookmarkStart w:id="53" w:name="_Toc68958763"/>
      <w:bookmarkStart w:id="54" w:name="_Toc69324716"/>
      <w:bookmarkStart w:id="55" w:name="_Toc69324894"/>
      <w:bookmarkStart w:id="56" w:name="_Toc89807311"/>
      <w:r>
        <w:t>3.2.2. Functional requirement 2</w:t>
      </w:r>
      <w:bookmarkEnd w:id="49"/>
      <w:bookmarkEnd w:id="50"/>
      <w:bookmarkEnd w:id="51"/>
      <w:bookmarkEnd w:id="52"/>
      <w:bookmarkEnd w:id="53"/>
      <w:bookmarkEnd w:id="54"/>
      <w:bookmarkEnd w:id="55"/>
      <w:bookmarkEnd w:id="56"/>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7" w:name="_Toc68536048"/>
      <w:bookmarkStart w:id="58" w:name="_Toc68627240"/>
      <w:bookmarkStart w:id="59" w:name="_Toc68957471"/>
      <w:bookmarkStart w:id="60" w:name="_Toc68957541"/>
      <w:bookmarkStart w:id="61" w:name="_Toc68958764"/>
      <w:bookmarkStart w:id="62" w:name="_Toc69324717"/>
      <w:bookmarkStart w:id="63" w:name="_Toc69324895"/>
      <w:bookmarkStart w:id="64" w:name="_Toc89807312"/>
      <w:r>
        <w:t>3.2.3. Functional requirement 3</w:t>
      </w:r>
      <w:bookmarkEnd w:id="57"/>
      <w:bookmarkEnd w:id="58"/>
      <w:bookmarkEnd w:id="59"/>
      <w:bookmarkEnd w:id="60"/>
      <w:bookmarkEnd w:id="61"/>
      <w:bookmarkEnd w:id="62"/>
      <w:bookmarkEnd w:id="63"/>
      <w:bookmarkEnd w:id="64"/>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5" w:name="_Toc68536049"/>
      <w:bookmarkStart w:id="66" w:name="_Toc68627241"/>
      <w:bookmarkStart w:id="67" w:name="_Toc68957472"/>
      <w:bookmarkStart w:id="68" w:name="_Toc68957542"/>
      <w:bookmarkStart w:id="69" w:name="_Toc68958765"/>
      <w:bookmarkStart w:id="70" w:name="_Toc69324718"/>
      <w:bookmarkStart w:id="71" w:name="_Toc69324896"/>
      <w:bookmarkStart w:id="72" w:name="_Toc89807313"/>
      <w:r>
        <w:t>3.2.4. Functional requirement 4</w:t>
      </w:r>
      <w:bookmarkEnd w:id="65"/>
      <w:bookmarkEnd w:id="66"/>
      <w:bookmarkEnd w:id="67"/>
      <w:bookmarkEnd w:id="68"/>
      <w:bookmarkEnd w:id="69"/>
      <w:bookmarkEnd w:id="70"/>
      <w:bookmarkEnd w:id="71"/>
      <w:bookmarkEnd w:id="72"/>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3" w:name="_Toc68536050"/>
      <w:bookmarkStart w:id="74" w:name="_Toc68627242"/>
      <w:bookmarkStart w:id="75" w:name="_Toc68957473"/>
      <w:bookmarkStart w:id="76" w:name="_Toc68957543"/>
      <w:bookmarkStart w:id="77" w:name="_Toc68958766"/>
      <w:bookmarkStart w:id="78" w:name="_Toc69324719"/>
      <w:bookmarkStart w:id="79" w:name="_Toc69324897"/>
      <w:bookmarkStart w:id="80" w:name="_Toc89807314"/>
      <w:r>
        <w:t>3.2.5. Functional requirement 5</w:t>
      </w:r>
      <w:bookmarkEnd w:id="73"/>
      <w:bookmarkEnd w:id="74"/>
      <w:bookmarkEnd w:id="75"/>
      <w:bookmarkEnd w:id="76"/>
      <w:bookmarkEnd w:id="77"/>
      <w:bookmarkEnd w:id="78"/>
      <w:bookmarkEnd w:id="79"/>
      <w:bookmarkEnd w:id="80"/>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1" w:name="_Toc68536051"/>
      <w:bookmarkStart w:id="82" w:name="_Toc68627243"/>
      <w:bookmarkStart w:id="83" w:name="_Toc68957474"/>
      <w:bookmarkStart w:id="84" w:name="_Toc68957544"/>
      <w:bookmarkStart w:id="85" w:name="_Toc68958767"/>
      <w:bookmarkStart w:id="86" w:name="_Toc69324720"/>
      <w:bookmarkStart w:id="87" w:name="_Toc69324898"/>
      <w:bookmarkStart w:id="88" w:name="_Toc89807315"/>
      <w:r>
        <w:t>3.2.6. Functional requirement 6</w:t>
      </w:r>
      <w:bookmarkEnd w:id="81"/>
      <w:bookmarkEnd w:id="82"/>
      <w:bookmarkEnd w:id="83"/>
      <w:bookmarkEnd w:id="84"/>
      <w:bookmarkEnd w:id="85"/>
      <w:bookmarkEnd w:id="86"/>
      <w:bookmarkEnd w:id="87"/>
      <w:bookmarkEnd w:id="88"/>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9" w:name="_Toc68536052"/>
      <w:bookmarkStart w:id="90" w:name="_Toc68627244"/>
      <w:bookmarkStart w:id="91" w:name="_Toc68957475"/>
      <w:bookmarkStart w:id="92" w:name="_Toc68957545"/>
      <w:bookmarkStart w:id="93" w:name="_Toc68958768"/>
      <w:bookmarkStart w:id="94" w:name="_Toc69324721"/>
      <w:bookmarkStart w:id="95" w:name="_Toc69324899"/>
      <w:bookmarkStart w:id="96" w:name="_Toc89807316"/>
      <w:r>
        <w:t>3.2.7. Functional requirement 7</w:t>
      </w:r>
      <w:bookmarkEnd w:id="89"/>
      <w:bookmarkEnd w:id="90"/>
      <w:bookmarkEnd w:id="91"/>
      <w:bookmarkEnd w:id="92"/>
      <w:bookmarkEnd w:id="93"/>
      <w:bookmarkEnd w:id="94"/>
      <w:bookmarkEnd w:id="95"/>
      <w:bookmarkEnd w:id="96"/>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7" w:name="_Toc68536053"/>
      <w:bookmarkStart w:id="98" w:name="_Toc68627245"/>
      <w:bookmarkStart w:id="99" w:name="_Toc68957476"/>
      <w:bookmarkStart w:id="100" w:name="_Toc68957546"/>
      <w:bookmarkStart w:id="101" w:name="_Toc68958769"/>
      <w:bookmarkStart w:id="102" w:name="_Toc69324722"/>
      <w:bookmarkStart w:id="103" w:name="_Toc69324900"/>
      <w:bookmarkStart w:id="104" w:name="_Toc89807317"/>
      <w:r>
        <w:t>3.2.8. Functional requirement 8</w:t>
      </w:r>
      <w:bookmarkEnd w:id="97"/>
      <w:bookmarkEnd w:id="98"/>
      <w:bookmarkEnd w:id="99"/>
      <w:bookmarkEnd w:id="100"/>
      <w:bookmarkEnd w:id="101"/>
      <w:bookmarkEnd w:id="102"/>
      <w:bookmarkEnd w:id="103"/>
      <w:bookmarkEnd w:id="104"/>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5" w:name="_Toc68536054"/>
      <w:bookmarkStart w:id="106" w:name="_Toc68627246"/>
      <w:bookmarkStart w:id="107" w:name="_Toc68957477"/>
      <w:bookmarkStart w:id="108" w:name="_Toc68957547"/>
      <w:bookmarkStart w:id="109" w:name="_Toc68958770"/>
      <w:bookmarkStart w:id="110" w:name="_Toc69324723"/>
      <w:bookmarkStart w:id="111" w:name="_Toc69324901"/>
      <w:bookmarkStart w:id="112" w:name="_Toc89807318"/>
      <w:r>
        <w:t>3.2.9. Functional requirement 9</w:t>
      </w:r>
      <w:bookmarkEnd w:id="105"/>
      <w:bookmarkEnd w:id="106"/>
      <w:bookmarkEnd w:id="107"/>
      <w:bookmarkEnd w:id="108"/>
      <w:bookmarkEnd w:id="109"/>
      <w:bookmarkEnd w:id="110"/>
      <w:bookmarkEnd w:id="111"/>
      <w:bookmarkEnd w:id="112"/>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3" w:name="_Toc68536055"/>
      <w:bookmarkStart w:id="114" w:name="_Toc68627247"/>
      <w:bookmarkStart w:id="115" w:name="_Toc68957478"/>
      <w:bookmarkStart w:id="116" w:name="_Toc68957548"/>
      <w:bookmarkStart w:id="117" w:name="_Toc68958771"/>
      <w:bookmarkStart w:id="118" w:name="_Toc69324724"/>
      <w:bookmarkStart w:id="119" w:name="_Toc69324902"/>
      <w:bookmarkStart w:id="120" w:name="_Toc89807319"/>
      <w:r>
        <w:t>3.2.10. Functional requirement 10</w:t>
      </w:r>
      <w:bookmarkEnd w:id="113"/>
      <w:bookmarkEnd w:id="114"/>
      <w:bookmarkEnd w:id="115"/>
      <w:bookmarkEnd w:id="116"/>
      <w:bookmarkEnd w:id="117"/>
      <w:bookmarkEnd w:id="118"/>
      <w:bookmarkEnd w:id="119"/>
      <w:bookmarkEnd w:id="120"/>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1" w:name="_Toc68536056"/>
      <w:bookmarkStart w:id="122" w:name="_Toc68627248"/>
      <w:bookmarkStart w:id="123" w:name="_Toc68957479"/>
      <w:bookmarkStart w:id="124" w:name="_Toc68957549"/>
      <w:bookmarkStart w:id="125" w:name="_Toc68958772"/>
      <w:bookmarkStart w:id="126" w:name="_Toc69324725"/>
      <w:bookmarkStart w:id="127" w:name="_Toc69324903"/>
      <w:bookmarkStart w:id="128" w:name="_Toc89807320"/>
      <w:r>
        <w:t xml:space="preserve">3.2.11. </w:t>
      </w:r>
      <w:r w:rsidRPr="006B5682">
        <w:t>Functional</w:t>
      </w:r>
      <w:r>
        <w:t xml:space="preserve"> requirement 11</w:t>
      </w:r>
      <w:bookmarkEnd w:id="121"/>
      <w:bookmarkEnd w:id="122"/>
      <w:bookmarkEnd w:id="123"/>
      <w:bookmarkEnd w:id="124"/>
      <w:bookmarkEnd w:id="125"/>
      <w:bookmarkEnd w:id="126"/>
      <w:bookmarkEnd w:id="127"/>
      <w:bookmarkEnd w:id="128"/>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9" w:name="_Toc68536057"/>
      <w:bookmarkStart w:id="130" w:name="_Toc68627249"/>
      <w:bookmarkStart w:id="131" w:name="_Toc68957480"/>
      <w:bookmarkStart w:id="132" w:name="_Toc68957550"/>
      <w:bookmarkStart w:id="133" w:name="_Toc68958773"/>
      <w:bookmarkStart w:id="134" w:name="_Toc69324726"/>
      <w:bookmarkStart w:id="135" w:name="_Toc69324904"/>
      <w:bookmarkStart w:id="136" w:name="_Toc89807321"/>
      <w:r>
        <w:t>3.2.12. Functional requirement 12</w:t>
      </w:r>
      <w:bookmarkEnd w:id="129"/>
      <w:bookmarkEnd w:id="130"/>
      <w:bookmarkEnd w:id="131"/>
      <w:bookmarkEnd w:id="132"/>
      <w:bookmarkEnd w:id="133"/>
      <w:bookmarkEnd w:id="134"/>
      <w:bookmarkEnd w:id="135"/>
      <w:bookmarkEnd w:id="136"/>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7" w:name="_Toc68536058"/>
      <w:bookmarkStart w:id="138" w:name="_Toc68627250"/>
      <w:bookmarkStart w:id="139" w:name="_Toc68957481"/>
      <w:bookmarkStart w:id="140" w:name="_Toc68957551"/>
      <w:bookmarkStart w:id="141" w:name="_Toc68958774"/>
      <w:bookmarkStart w:id="142" w:name="_Toc69324727"/>
      <w:bookmarkStart w:id="143" w:name="_Toc69324905"/>
      <w:bookmarkStart w:id="144" w:name="_Toc89807322"/>
      <w:r>
        <w:t>3.2.13. Functional requirement 13</w:t>
      </w:r>
      <w:bookmarkEnd w:id="137"/>
      <w:bookmarkEnd w:id="138"/>
      <w:bookmarkEnd w:id="139"/>
      <w:bookmarkEnd w:id="140"/>
      <w:bookmarkEnd w:id="141"/>
      <w:bookmarkEnd w:id="142"/>
      <w:bookmarkEnd w:id="143"/>
      <w:bookmarkEnd w:id="144"/>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5" w:name="_Toc68536059"/>
      <w:bookmarkStart w:id="146" w:name="_Toc68627251"/>
      <w:bookmarkStart w:id="147" w:name="_Toc68957482"/>
      <w:bookmarkStart w:id="148" w:name="_Toc68957552"/>
      <w:bookmarkStart w:id="149" w:name="_Toc68958775"/>
      <w:bookmarkStart w:id="150" w:name="_Toc69324728"/>
      <w:bookmarkStart w:id="151" w:name="_Toc69324906"/>
      <w:bookmarkStart w:id="152" w:name="_Toc89807323"/>
      <w:r>
        <w:lastRenderedPageBreak/>
        <w:t>3.2.14. Functional requirement 14</w:t>
      </w:r>
      <w:bookmarkEnd w:id="145"/>
      <w:bookmarkEnd w:id="146"/>
      <w:bookmarkEnd w:id="147"/>
      <w:bookmarkEnd w:id="148"/>
      <w:bookmarkEnd w:id="149"/>
      <w:bookmarkEnd w:id="150"/>
      <w:bookmarkEnd w:id="151"/>
      <w:bookmarkEnd w:id="152"/>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3" w:name="_Toc68536060"/>
      <w:bookmarkStart w:id="154" w:name="_Toc68627252"/>
      <w:bookmarkStart w:id="155" w:name="_Toc68957483"/>
      <w:bookmarkStart w:id="156" w:name="_Toc68957553"/>
      <w:bookmarkStart w:id="157" w:name="_Toc68958776"/>
      <w:bookmarkStart w:id="158" w:name="_Toc69324729"/>
      <w:bookmarkStart w:id="159" w:name="_Toc69324907"/>
      <w:bookmarkStart w:id="160" w:name="_Toc89807324"/>
      <w:r>
        <w:t>3.2.15. Functional requirement 15</w:t>
      </w:r>
      <w:bookmarkEnd w:id="153"/>
      <w:bookmarkEnd w:id="154"/>
      <w:bookmarkEnd w:id="155"/>
      <w:bookmarkEnd w:id="156"/>
      <w:bookmarkEnd w:id="157"/>
      <w:bookmarkEnd w:id="158"/>
      <w:bookmarkEnd w:id="159"/>
      <w:bookmarkEnd w:id="160"/>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1" w:name="_Toc68536061"/>
      <w:bookmarkStart w:id="162" w:name="_Toc68627253"/>
      <w:bookmarkStart w:id="163" w:name="_Toc68957484"/>
      <w:bookmarkStart w:id="164" w:name="_Toc68957554"/>
      <w:bookmarkStart w:id="165" w:name="_Toc68958777"/>
      <w:bookmarkStart w:id="166" w:name="_Toc69324730"/>
      <w:bookmarkStart w:id="167" w:name="_Toc69324908"/>
      <w:bookmarkStart w:id="168" w:name="_Toc89807325"/>
      <w:r>
        <w:t>3.2.16. Functional requirement 16</w:t>
      </w:r>
      <w:bookmarkEnd w:id="161"/>
      <w:bookmarkEnd w:id="162"/>
      <w:bookmarkEnd w:id="163"/>
      <w:bookmarkEnd w:id="164"/>
      <w:bookmarkEnd w:id="165"/>
      <w:bookmarkEnd w:id="166"/>
      <w:bookmarkEnd w:id="167"/>
      <w:bookmarkEnd w:id="168"/>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9" w:name="_Toc68536062"/>
      <w:bookmarkStart w:id="170" w:name="_Toc68627254"/>
      <w:bookmarkStart w:id="171" w:name="_Toc68957485"/>
      <w:bookmarkStart w:id="172" w:name="_Toc68957555"/>
      <w:bookmarkStart w:id="173" w:name="_Toc68958778"/>
      <w:bookmarkStart w:id="174" w:name="_Toc69324731"/>
      <w:bookmarkStart w:id="175" w:name="_Toc69324909"/>
      <w:bookmarkStart w:id="176" w:name="_Toc89807326"/>
      <w:r>
        <w:t>3.2.17. Functional requirement 17</w:t>
      </w:r>
      <w:bookmarkEnd w:id="169"/>
      <w:bookmarkEnd w:id="170"/>
      <w:bookmarkEnd w:id="171"/>
      <w:bookmarkEnd w:id="172"/>
      <w:bookmarkEnd w:id="173"/>
      <w:bookmarkEnd w:id="174"/>
      <w:bookmarkEnd w:id="175"/>
      <w:bookmarkEnd w:id="176"/>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7" w:name="_Toc68536063"/>
      <w:bookmarkStart w:id="178" w:name="_Toc68627255"/>
      <w:bookmarkStart w:id="179" w:name="_Toc68957486"/>
      <w:bookmarkStart w:id="180" w:name="_Toc68957556"/>
      <w:bookmarkStart w:id="181" w:name="_Toc68958779"/>
      <w:bookmarkStart w:id="182" w:name="_Toc69324732"/>
      <w:bookmarkStart w:id="183" w:name="_Toc69324910"/>
      <w:bookmarkStart w:id="184" w:name="_Toc89807327"/>
      <w:r>
        <w:t>3.2.18. Functional requirement 18</w:t>
      </w:r>
      <w:bookmarkEnd w:id="177"/>
      <w:bookmarkEnd w:id="178"/>
      <w:bookmarkEnd w:id="179"/>
      <w:bookmarkEnd w:id="180"/>
      <w:bookmarkEnd w:id="181"/>
      <w:bookmarkEnd w:id="182"/>
      <w:bookmarkEnd w:id="183"/>
      <w:bookmarkEnd w:id="184"/>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51E36431"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2F1ECB">
        <w:t xml:space="preserve">Figure </w:t>
      </w:r>
      <w:r w:rsidR="002F1ECB">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5" w:name="_Toc68536064"/>
      <w:bookmarkStart w:id="186" w:name="_Toc68627256"/>
      <w:bookmarkStart w:id="187" w:name="_Toc68957487"/>
      <w:bookmarkStart w:id="188" w:name="_Toc68957557"/>
      <w:bookmarkStart w:id="189" w:name="_Toc68958780"/>
      <w:bookmarkStart w:id="190" w:name="_Toc69324733"/>
      <w:bookmarkStart w:id="191" w:name="_Toc69324911"/>
      <w:bookmarkStart w:id="192" w:name="_Toc89807328"/>
      <w:r>
        <w:t>3.2.19. Functional requirement 19</w:t>
      </w:r>
      <w:bookmarkEnd w:id="185"/>
      <w:bookmarkEnd w:id="186"/>
      <w:bookmarkEnd w:id="187"/>
      <w:bookmarkEnd w:id="188"/>
      <w:bookmarkEnd w:id="189"/>
      <w:bookmarkEnd w:id="190"/>
      <w:bookmarkEnd w:id="191"/>
      <w:bookmarkEnd w:id="192"/>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3" w:name="_Toc68536065"/>
      <w:bookmarkStart w:id="194" w:name="_Toc68627257"/>
      <w:bookmarkStart w:id="195" w:name="_Toc68957488"/>
      <w:bookmarkStart w:id="196" w:name="_Toc68957558"/>
      <w:bookmarkStart w:id="197" w:name="_Toc68958781"/>
      <w:bookmarkStart w:id="198" w:name="_Toc69324734"/>
      <w:bookmarkStart w:id="199" w:name="_Toc69324912"/>
      <w:bookmarkStart w:id="200" w:name="_Toc89807329"/>
      <w:r>
        <w:t>3.2.20. Functional requirement 20</w:t>
      </w:r>
      <w:bookmarkEnd w:id="193"/>
      <w:bookmarkEnd w:id="194"/>
      <w:bookmarkEnd w:id="195"/>
      <w:bookmarkEnd w:id="196"/>
      <w:bookmarkEnd w:id="197"/>
      <w:bookmarkEnd w:id="198"/>
      <w:bookmarkEnd w:id="199"/>
      <w:bookmarkEnd w:id="200"/>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1" w:name="_Toc68536066"/>
      <w:bookmarkStart w:id="202" w:name="_Toc68627258"/>
      <w:bookmarkStart w:id="203" w:name="_Toc68957489"/>
      <w:bookmarkStart w:id="204" w:name="_Toc68957559"/>
      <w:bookmarkStart w:id="205" w:name="_Toc68958782"/>
      <w:bookmarkStart w:id="206" w:name="_Toc69324735"/>
      <w:bookmarkStart w:id="207" w:name="_Toc69324913"/>
      <w:bookmarkStart w:id="208" w:name="_Toc89807330"/>
      <w:r>
        <w:t>3.2.21. Functional requirement 21</w:t>
      </w:r>
      <w:bookmarkEnd w:id="201"/>
      <w:bookmarkEnd w:id="202"/>
      <w:bookmarkEnd w:id="203"/>
      <w:bookmarkEnd w:id="204"/>
      <w:bookmarkEnd w:id="205"/>
      <w:bookmarkEnd w:id="206"/>
      <w:bookmarkEnd w:id="207"/>
      <w:bookmarkEnd w:id="208"/>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9" w:name="_Toc68536067"/>
      <w:bookmarkStart w:id="210" w:name="_Toc68627259"/>
      <w:bookmarkStart w:id="211" w:name="_Toc68957490"/>
      <w:bookmarkStart w:id="212" w:name="_Toc68957560"/>
      <w:bookmarkStart w:id="213" w:name="_Toc68958783"/>
      <w:bookmarkStart w:id="214" w:name="_Toc69324736"/>
      <w:bookmarkStart w:id="215" w:name="_Toc69324914"/>
      <w:bookmarkStart w:id="216" w:name="_Toc89807331"/>
      <w:r>
        <w:t>3.2.22. Functional requirement 22</w:t>
      </w:r>
      <w:bookmarkEnd w:id="209"/>
      <w:bookmarkEnd w:id="210"/>
      <w:bookmarkEnd w:id="211"/>
      <w:bookmarkEnd w:id="212"/>
      <w:bookmarkEnd w:id="213"/>
      <w:bookmarkEnd w:id="214"/>
      <w:bookmarkEnd w:id="215"/>
      <w:bookmarkEnd w:id="216"/>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7" w:name="_Toc68536068"/>
      <w:bookmarkStart w:id="218" w:name="_Toc68627260"/>
      <w:bookmarkStart w:id="219" w:name="_Toc68957491"/>
      <w:bookmarkStart w:id="220" w:name="_Toc68957561"/>
      <w:bookmarkStart w:id="221" w:name="_Toc68958784"/>
      <w:bookmarkStart w:id="222" w:name="_Toc69324737"/>
      <w:bookmarkStart w:id="223" w:name="_Toc69324915"/>
      <w:bookmarkStart w:id="224" w:name="_Toc89807332"/>
      <w:r>
        <w:t>3.2.23. Functional requirement 23</w:t>
      </w:r>
      <w:bookmarkEnd w:id="217"/>
      <w:bookmarkEnd w:id="218"/>
      <w:bookmarkEnd w:id="219"/>
      <w:bookmarkEnd w:id="220"/>
      <w:bookmarkEnd w:id="221"/>
      <w:bookmarkEnd w:id="222"/>
      <w:bookmarkEnd w:id="223"/>
      <w:bookmarkEnd w:id="224"/>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5" w:name="_Toc68536069"/>
      <w:bookmarkStart w:id="226" w:name="_Toc68627261"/>
      <w:bookmarkStart w:id="227" w:name="_Toc68957492"/>
      <w:bookmarkStart w:id="228" w:name="_Toc68957562"/>
      <w:bookmarkStart w:id="229" w:name="_Toc68958785"/>
      <w:bookmarkStart w:id="230" w:name="_Toc69324738"/>
      <w:bookmarkStart w:id="231" w:name="_Toc69324916"/>
      <w:bookmarkStart w:id="232" w:name="_Toc89807333"/>
      <w:r>
        <w:t>3.2.24. Functional requirement 24</w:t>
      </w:r>
      <w:bookmarkEnd w:id="225"/>
      <w:bookmarkEnd w:id="226"/>
      <w:bookmarkEnd w:id="227"/>
      <w:bookmarkEnd w:id="228"/>
      <w:bookmarkEnd w:id="229"/>
      <w:bookmarkEnd w:id="230"/>
      <w:bookmarkEnd w:id="231"/>
      <w:bookmarkEnd w:id="232"/>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3" w:name="_Toc68536070"/>
      <w:bookmarkStart w:id="234" w:name="_Toc68627262"/>
      <w:bookmarkStart w:id="235" w:name="_Toc68957493"/>
      <w:bookmarkStart w:id="236" w:name="_Toc68957563"/>
      <w:bookmarkStart w:id="237" w:name="_Toc68958786"/>
      <w:bookmarkStart w:id="238" w:name="_Toc69324739"/>
      <w:bookmarkStart w:id="239" w:name="_Toc69324917"/>
      <w:bookmarkStart w:id="240" w:name="_Toc89807334"/>
      <w:r>
        <w:t>3.2.25. Functional requirement 25</w:t>
      </w:r>
      <w:bookmarkEnd w:id="233"/>
      <w:bookmarkEnd w:id="234"/>
      <w:bookmarkEnd w:id="235"/>
      <w:bookmarkEnd w:id="236"/>
      <w:bookmarkEnd w:id="237"/>
      <w:bookmarkEnd w:id="238"/>
      <w:bookmarkEnd w:id="239"/>
      <w:bookmarkEnd w:id="240"/>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1" w:name="_Toc68536071"/>
      <w:bookmarkStart w:id="242" w:name="_Toc68627263"/>
      <w:bookmarkStart w:id="243" w:name="_Toc68957494"/>
      <w:bookmarkStart w:id="244" w:name="_Toc68957564"/>
      <w:bookmarkStart w:id="245" w:name="_Toc68958787"/>
      <w:bookmarkStart w:id="246" w:name="_Toc69324740"/>
      <w:bookmarkStart w:id="247" w:name="_Toc69324918"/>
      <w:bookmarkStart w:id="248" w:name="_Toc89807335"/>
      <w:r>
        <w:t>3.2.26. Functional requirement 26</w:t>
      </w:r>
      <w:bookmarkEnd w:id="241"/>
      <w:bookmarkEnd w:id="242"/>
      <w:bookmarkEnd w:id="243"/>
      <w:bookmarkEnd w:id="244"/>
      <w:bookmarkEnd w:id="245"/>
      <w:bookmarkEnd w:id="246"/>
      <w:bookmarkEnd w:id="247"/>
      <w:bookmarkEnd w:id="248"/>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9" w:name="_Toc68536072"/>
      <w:bookmarkStart w:id="250" w:name="_Toc68627264"/>
      <w:bookmarkStart w:id="251" w:name="_Toc68957495"/>
      <w:bookmarkStart w:id="252" w:name="_Toc68957565"/>
      <w:bookmarkStart w:id="253" w:name="_Toc68958788"/>
      <w:bookmarkStart w:id="254" w:name="_Toc69324741"/>
      <w:bookmarkStart w:id="255" w:name="_Toc69324919"/>
      <w:bookmarkStart w:id="256" w:name="_Toc89807336"/>
      <w:r>
        <w:t>3.2.27. Functional requirement 27</w:t>
      </w:r>
      <w:bookmarkEnd w:id="249"/>
      <w:bookmarkEnd w:id="250"/>
      <w:bookmarkEnd w:id="251"/>
      <w:bookmarkEnd w:id="252"/>
      <w:bookmarkEnd w:id="253"/>
      <w:bookmarkEnd w:id="254"/>
      <w:bookmarkEnd w:id="255"/>
      <w:bookmarkEnd w:id="256"/>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7" w:name="_Toc68536073"/>
      <w:bookmarkStart w:id="258" w:name="_Toc68627265"/>
      <w:bookmarkStart w:id="259" w:name="_Toc68957496"/>
      <w:bookmarkStart w:id="260" w:name="_Toc68957566"/>
      <w:bookmarkStart w:id="261" w:name="_Toc68958789"/>
      <w:bookmarkStart w:id="262" w:name="_Toc69324742"/>
      <w:bookmarkStart w:id="263" w:name="_Toc69324920"/>
      <w:bookmarkStart w:id="264" w:name="_Toc89807337"/>
      <w:r>
        <w:t>3.2.28. Functional requirement 28</w:t>
      </w:r>
      <w:bookmarkEnd w:id="257"/>
      <w:bookmarkEnd w:id="258"/>
      <w:bookmarkEnd w:id="259"/>
      <w:bookmarkEnd w:id="260"/>
      <w:bookmarkEnd w:id="261"/>
      <w:bookmarkEnd w:id="262"/>
      <w:bookmarkEnd w:id="263"/>
      <w:bookmarkEnd w:id="264"/>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5" w:name="_Toc68536074"/>
      <w:bookmarkStart w:id="266" w:name="_Toc68627266"/>
      <w:bookmarkStart w:id="267" w:name="_Toc68957497"/>
      <w:bookmarkStart w:id="268" w:name="_Toc68957567"/>
      <w:bookmarkStart w:id="269" w:name="_Toc68958790"/>
      <w:bookmarkStart w:id="270" w:name="_Toc69324743"/>
      <w:bookmarkStart w:id="271" w:name="_Toc69324921"/>
      <w:bookmarkStart w:id="272" w:name="_Toc89807338"/>
      <w:r>
        <w:t>3.2.29. Functional requirement 29</w:t>
      </w:r>
      <w:bookmarkEnd w:id="265"/>
      <w:bookmarkEnd w:id="266"/>
      <w:bookmarkEnd w:id="267"/>
      <w:bookmarkEnd w:id="268"/>
      <w:bookmarkEnd w:id="269"/>
      <w:bookmarkEnd w:id="270"/>
      <w:bookmarkEnd w:id="271"/>
      <w:bookmarkEnd w:id="272"/>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3" w:name="_Toc68536075"/>
      <w:bookmarkStart w:id="274" w:name="_Toc68627267"/>
      <w:bookmarkStart w:id="275" w:name="_Toc68957498"/>
      <w:bookmarkStart w:id="276" w:name="_Toc68957568"/>
      <w:bookmarkStart w:id="277" w:name="_Toc68958791"/>
      <w:bookmarkStart w:id="278" w:name="_Toc69324744"/>
      <w:bookmarkStart w:id="279" w:name="_Toc69324922"/>
      <w:bookmarkStart w:id="280" w:name="_Toc89807339"/>
      <w:r>
        <w:lastRenderedPageBreak/>
        <w:t>3.2.30. Functional requirement 30</w:t>
      </w:r>
      <w:bookmarkEnd w:id="273"/>
      <w:bookmarkEnd w:id="274"/>
      <w:bookmarkEnd w:id="275"/>
      <w:bookmarkEnd w:id="276"/>
      <w:bookmarkEnd w:id="277"/>
      <w:bookmarkEnd w:id="278"/>
      <w:bookmarkEnd w:id="279"/>
      <w:bookmarkEnd w:id="280"/>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1" w:name="_Toc68536076"/>
      <w:bookmarkStart w:id="282" w:name="_Toc68627268"/>
      <w:bookmarkStart w:id="283" w:name="_Toc68957499"/>
      <w:bookmarkStart w:id="284" w:name="_Toc68957569"/>
      <w:bookmarkStart w:id="285" w:name="_Toc68958792"/>
      <w:bookmarkStart w:id="286" w:name="_Toc69324745"/>
      <w:bookmarkStart w:id="287" w:name="_Toc69324923"/>
      <w:bookmarkStart w:id="288" w:name="_Toc89807340"/>
      <w:r>
        <w:t>3.2.31. Functional requirement 31</w:t>
      </w:r>
      <w:bookmarkEnd w:id="281"/>
      <w:bookmarkEnd w:id="282"/>
      <w:bookmarkEnd w:id="283"/>
      <w:bookmarkEnd w:id="284"/>
      <w:bookmarkEnd w:id="285"/>
      <w:bookmarkEnd w:id="286"/>
      <w:bookmarkEnd w:id="287"/>
      <w:bookmarkEnd w:id="288"/>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9" w:name="_Toc68536077"/>
      <w:bookmarkStart w:id="290" w:name="_Toc68627269"/>
      <w:bookmarkStart w:id="291" w:name="_Toc68957500"/>
      <w:bookmarkStart w:id="292" w:name="_Toc68957570"/>
      <w:bookmarkStart w:id="293" w:name="_Toc68958793"/>
      <w:bookmarkStart w:id="294" w:name="_Toc69324746"/>
      <w:bookmarkStart w:id="295" w:name="_Toc69324924"/>
      <w:bookmarkStart w:id="296" w:name="_Toc89807341"/>
      <w:r>
        <w:t>3.2.32. Functional requirement 32</w:t>
      </w:r>
      <w:bookmarkEnd w:id="289"/>
      <w:bookmarkEnd w:id="290"/>
      <w:bookmarkEnd w:id="291"/>
      <w:bookmarkEnd w:id="292"/>
      <w:bookmarkEnd w:id="293"/>
      <w:bookmarkEnd w:id="294"/>
      <w:bookmarkEnd w:id="295"/>
      <w:bookmarkEnd w:id="296"/>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7" w:name="_Toc68536078"/>
      <w:bookmarkStart w:id="298" w:name="_Toc68627270"/>
      <w:bookmarkStart w:id="299" w:name="_Toc68957501"/>
      <w:bookmarkStart w:id="300" w:name="_Toc68957571"/>
      <w:bookmarkStart w:id="301" w:name="_Toc68958794"/>
      <w:bookmarkStart w:id="302" w:name="_Toc69324747"/>
      <w:bookmarkStart w:id="303" w:name="_Toc69324925"/>
      <w:bookmarkStart w:id="304" w:name="_Toc89807342"/>
      <w:r>
        <w:t>3.2.33. Functional requirement 33</w:t>
      </w:r>
      <w:bookmarkEnd w:id="297"/>
      <w:bookmarkEnd w:id="298"/>
      <w:bookmarkEnd w:id="299"/>
      <w:bookmarkEnd w:id="300"/>
      <w:bookmarkEnd w:id="301"/>
      <w:bookmarkEnd w:id="302"/>
      <w:bookmarkEnd w:id="303"/>
      <w:bookmarkEnd w:id="304"/>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5" w:name="_Toc68536079"/>
      <w:bookmarkStart w:id="306" w:name="_Toc68627271"/>
      <w:bookmarkStart w:id="307" w:name="_Toc68957502"/>
      <w:bookmarkStart w:id="308" w:name="_Toc68957572"/>
      <w:bookmarkStart w:id="309" w:name="_Toc68958795"/>
      <w:bookmarkStart w:id="310" w:name="_Toc69324748"/>
      <w:bookmarkStart w:id="311" w:name="_Toc69324926"/>
      <w:bookmarkStart w:id="312" w:name="_Toc89807343"/>
      <w:r>
        <w:t>3.2.34. Functional requirement 34</w:t>
      </w:r>
      <w:bookmarkEnd w:id="305"/>
      <w:bookmarkEnd w:id="306"/>
      <w:bookmarkEnd w:id="307"/>
      <w:bookmarkEnd w:id="308"/>
      <w:bookmarkEnd w:id="309"/>
      <w:bookmarkEnd w:id="310"/>
      <w:bookmarkEnd w:id="311"/>
      <w:bookmarkEnd w:id="312"/>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3" w:name="_Toc68536080"/>
      <w:bookmarkStart w:id="314" w:name="_Toc68627272"/>
      <w:bookmarkStart w:id="315" w:name="_Toc68957503"/>
      <w:bookmarkStart w:id="316" w:name="_Toc68957573"/>
      <w:bookmarkStart w:id="317" w:name="_Toc68958796"/>
      <w:bookmarkStart w:id="318" w:name="_Toc69324749"/>
      <w:bookmarkStart w:id="319" w:name="_Toc69324927"/>
      <w:bookmarkStart w:id="320" w:name="_Toc89807344"/>
      <w:r>
        <w:t>3.2.35. Functional requirement 35</w:t>
      </w:r>
      <w:bookmarkEnd w:id="313"/>
      <w:bookmarkEnd w:id="314"/>
      <w:bookmarkEnd w:id="315"/>
      <w:bookmarkEnd w:id="316"/>
      <w:bookmarkEnd w:id="317"/>
      <w:bookmarkEnd w:id="318"/>
      <w:bookmarkEnd w:id="319"/>
      <w:bookmarkEnd w:id="320"/>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1" w:name="_Toc68536081"/>
      <w:bookmarkStart w:id="322" w:name="_Toc68627273"/>
      <w:bookmarkStart w:id="323" w:name="_Toc68957504"/>
      <w:bookmarkStart w:id="324" w:name="_Toc68957574"/>
      <w:bookmarkStart w:id="325" w:name="_Toc68958797"/>
      <w:bookmarkStart w:id="326" w:name="_Toc69324750"/>
      <w:bookmarkStart w:id="327" w:name="_Toc69324928"/>
      <w:bookmarkStart w:id="328" w:name="_Toc89807345"/>
      <w:r>
        <w:t>3.2.36. Functional requirement 36</w:t>
      </w:r>
      <w:bookmarkEnd w:id="321"/>
      <w:bookmarkEnd w:id="322"/>
      <w:bookmarkEnd w:id="323"/>
      <w:bookmarkEnd w:id="324"/>
      <w:bookmarkEnd w:id="325"/>
      <w:bookmarkEnd w:id="326"/>
      <w:bookmarkEnd w:id="327"/>
      <w:bookmarkEnd w:id="328"/>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9" w:name="_Toc68536082"/>
      <w:bookmarkStart w:id="330" w:name="_Toc68627274"/>
      <w:bookmarkStart w:id="331" w:name="_Toc68957505"/>
      <w:bookmarkStart w:id="332" w:name="_Toc68957575"/>
      <w:bookmarkStart w:id="333" w:name="_Toc68958798"/>
      <w:bookmarkStart w:id="334" w:name="_Toc69324751"/>
      <w:bookmarkStart w:id="335" w:name="_Toc69324929"/>
      <w:bookmarkStart w:id="336" w:name="_Toc89807346"/>
      <w:r>
        <w:t>3.2.37. Functional requirement 37</w:t>
      </w:r>
      <w:bookmarkEnd w:id="329"/>
      <w:bookmarkEnd w:id="330"/>
      <w:bookmarkEnd w:id="331"/>
      <w:bookmarkEnd w:id="332"/>
      <w:bookmarkEnd w:id="333"/>
      <w:bookmarkEnd w:id="334"/>
      <w:bookmarkEnd w:id="335"/>
      <w:bookmarkEnd w:id="336"/>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7" w:name="_Toc68957576"/>
      <w:bookmarkStart w:id="338" w:name="_Toc89807347"/>
      <w:r>
        <w:lastRenderedPageBreak/>
        <w:t>3.3 Non-Functional Requirements</w:t>
      </w:r>
      <w:bookmarkEnd w:id="337"/>
      <w:bookmarkEnd w:id="338"/>
    </w:p>
    <w:p w14:paraId="25E811CC" w14:textId="0199F820" w:rsidR="00AE1A25" w:rsidRDefault="00AE1A25" w:rsidP="00AE1A25">
      <w:pPr>
        <w:pStyle w:val="Heading3"/>
      </w:pPr>
      <w:bookmarkStart w:id="339" w:name="_Toc68957577"/>
      <w:bookmarkStart w:id="340" w:name="_Toc89807348"/>
      <w:r>
        <w:t>3.3.1 Look and feel requirements</w:t>
      </w:r>
      <w:bookmarkEnd w:id="339"/>
      <w:bookmarkEnd w:id="340"/>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1" w:name="_Toc68957578"/>
      <w:bookmarkStart w:id="342" w:name="_Toc89807349"/>
      <w:r>
        <w:t xml:space="preserve">3.3.2 </w:t>
      </w:r>
      <w:r w:rsidR="00F4176B" w:rsidRPr="00F4176B">
        <w:t>Usability and humanity requirements</w:t>
      </w:r>
      <w:bookmarkEnd w:id="341"/>
      <w:bookmarkEnd w:id="342"/>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3" w:name="_Toc68957579"/>
      <w:bookmarkStart w:id="344" w:name="_Toc89807350"/>
      <w:r>
        <w:t xml:space="preserve">3.3.3 </w:t>
      </w:r>
      <w:r w:rsidR="00F4176B" w:rsidRPr="00F4176B">
        <w:t>Performance requirements</w:t>
      </w:r>
      <w:bookmarkEnd w:id="343"/>
      <w:bookmarkEnd w:id="344"/>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5" w:name="_Toc68957580"/>
      <w:bookmarkStart w:id="346" w:name="_Toc89807351"/>
      <w:r>
        <w:t>3.3.</w:t>
      </w:r>
      <w:r w:rsidR="00132E1E">
        <w:t>4</w:t>
      </w:r>
      <w:r>
        <w:t xml:space="preserve"> </w:t>
      </w:r>
      <w:r w:rsidR="00F4176B" w:rsidRPr="00F4176B">
        <w:t>Maintainability and support requirements</w:t>
      </w:r>
      <w:bookmarkEnd w:id="345"/>
      <w:bookmarkEnd w:id="346"/>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7" w:name="_Toc68957581"/>
      <w:bookmarkStart w:id="348" w:name="_Toc89807352"/>
      <w:r>
        <w:t>3.3.</w:t>
      </w:r>
      <w:r w:rsidR="00A07943">
        <w:t>5</w:t>
      </w:r>
      <w:r>
        <w:t xml:space="preserve"> </w:t>
      </w:r>
      <w:r w:rsidR="00F4176B" w:rsidRPr="00F4176B">
        <w:t>Legal requirements</w:t>
      </w:r>
      <w:bookmarkEnd w:id="347"/>
      <w:bookmarkEnd w:id="348"/>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9" w:name="_Toc68957582"/>
      <w:bookmarkStart w:id="350" w:name="_Toc89807353"/>
      <w:r>
        <w:lastRenderedPageBreak/>
        <w:t>3.4 Analysis</w:t>
      </w:r>
      <w:bookmarkEnd w:id="349"/>
      <w:bookmarkEnd w:id="350"/>
    </w:p>
    <w:p w14:paraId="2A3AA0E5" w14:textId="77777777" w:rsidR="00AE1A25" w:rsidRDefault="00AE1A25" w:rsidP="00AE1A25">
      <w:pPr>
        <w:pStyle w:val="Heading3"/>
      </w:pPr>
      <w:bookmarkStart w:id="351" w:name="_Toc68957583"/>
      <w:bookmarkStart w:id="352" w:name="_Toc89807354"/>
      <w:r>
        <w:t>3.4.1 Constraints on objects attributes</w:t>
      </w:r>
      <w:bookmarkEnd w:id="351"/>
      <w:bookmarkEnd w:id="352"/>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3" w:name="_Toc68957584"/>
      <w:bookmarkStart w:id="354" w:name="_Toc89807355"/>
      <w:r>
        <w:lastRenderedPageBreak/>
        <w:t>3.4.2 System Operations</w:t>
      </w:r>
      <w:bookmarkEnd w:id="353"/>
      <w:bookmarkEnd w:id="354"/>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5" w:name="_Toc68957585"/>
      <w:bookmarkStart w:id="356" w:name="_Toc89807356"/>
      <w:r>
        <w:lastRenderedPageBreak/>
        <w:t>3.4.3 Analysis class diagram</w:t>
      </w:r>
      <w:bookmarkEnd w:id="355"/>
      <w:bookmarkEnd w:id="356"/>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7" w:name="_Toc89807282"/>
      <w:r>
        <w:t xml:space="preserve">Figure </w:t>
      </w:r>
      <w:fldSimple w:instr=" SEQ Figure \* ARABIC ">
        <w:r w:rsidR="00DB04EA">
          <w:rPr>
            <w:noProof/>
          </w:rPr>
          <w:t>6</w:t>
        </w:r>
      </w:fldSimple>
      <w:r>
        <w:t xml:space="preserve"> - </w:t>
      </w:r>
      <w:r w:rsidRPr="0007798F">
        <w:t>Analysis class diagram</w:t>
      </w:r>
      <w:bookmarkEnd w:id="357"/>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8" w:name="_Toc68957586"/>
      <w:bookmarkStart w:id="359" w:name="_Toc89807357"/>
      <w:r>
        <w:lastRenderedPageBreak/>
        <w:t>3.5 Glossary</w:t>
      </w:r>
      <w:bookmarkEnd w:id="358"/>
      <w:bookmarkEnd w:id="359"/>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0" w:name="_Toc68957587"/>
      <w:bookmarkStart w:id="361" w:name="_Toc89807358"/>
      <w:r>
        <w:t>3.5.2 Glossary of class attributes</w:t>
      </w:r>
      <w:bookmarkEnd w:id="360"/>
      <w:bookmarkEnd w:id="361"/>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2" w:name="_Toc89807359"/>
      <w:bookmarkStart w:id="363"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2"/>
    </w:p>
    <w:p w14:paraId="50BB9416" w14:textId="6D061D35" w:rsidR="00230922" w:rsidRDefault="00230922" w:rsidP="00A8543D">
      <w:pPr>
        <w:pStyle w:val="Heading2"/>
      </w:pPr>
      <w:bookmarkStart w:id="364" w:name="_Toc89807360"/>
      <w:r>
        <w:t xml:space="preserve">4.1 Development </w:t>
      </w:r>
      <w:r w:rsidRPr="00A8543D">
        <w:t>model</w:t>
      </w:r>
      <w:bookmarkEnd w:id="364"/>
    </w:p>
    <w:p w14:paraId="472CE1AA" w14:textId="5D2E603F" w:rsidR="00230922" w:rsidRDefault="00230922" w:rsidP="00230922">
      <w:r w:rsidRPr="00E854BF">
        <w:t xml:space="preserve">I chose the iterative and incremental </w:t>
      </w:r>
      <w:r>
        <w:t xml:space="preserve">development </w:t>
      </w:r>
      <w:r w:rsidRPr="00E854BF">
        <w:t>model</w:t>
      </w:r>
      <w:r>
        <w:t xml:space="preserve"> to develop this system. The reason was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5"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5"/>
    </w:p>
    <w:p w14:paraId="555FA14B" w14:textId="77777777" w:rsidR="00230922" w:rsidRPr="00230922" w:rsidRDefault="00230922" w:rsidP="00230922"/>
    <w:p w14:paraId="75CB3F2C" w14:textId="4D14B37E" w:rsidR="0090656A" w:rsidRPr="0090656A" w:rsidRDefault="000A7D6C" w:rsidP="000A7D6C">
      <w:pPr>
        <w:pStyle w:val="Heading2"/>
      </w:pPr>
      <w:bookmarkStart w:id="366" w:name="_Toc89807361"/>
      <w:r>
        <w:t>4.</w:t>
      </w:r>
      <w:r w:rsidR="00230922">
        <w:t>2</w:t>
      </w:r>
      <w:r>
        <w:t xml:space="preserve"> </w:t>
      </w:r>
      <w:r w:rsidR="00353808">
        <w:t>Identity</w:t>
      </w:r>
      <w:bookmarkEnd w:id="366"/>
    </w:p>
    <w:p w14:paraId="59747016" w14:textId="48AC260D"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fldSimple w:instr=" SEQ Figure \* ARABIC ">
                              <w:r w:rsidR="004E60BB">
                                <w:rPr>
                                  <w:noProof/>
                                </w:rPr>
                                <w:t>8</w:t>
                              </w:r>
                            </w:fldSimple>
                            <w:r>
                              <w:t xml:space="preserve"> Rentool logo</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8" w:name="_Toc89807284"/>
                      <w:r>
                        <w:t xml:space="preserve">Figure </w:t>
                      </w:r>
                      <w:fldSimple w:instr=" SEQ Figure \* ARABIC ">
                        <w:r w:rsidR="004E60BB">
                          <w:rPr>
                            <w:noProof/>
                          </w:rPr>
                          <w:t>8</w:t>
                        </w:r>
                      </w:fldSimple>
                      <w:r>
                        <w:t xml:space="preserve"> Rentool logo</w:t>
                      </w:r>
                      <w:bookmarkEnd w:id="368"/>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w:t>
      </w:r>
      <w:r w:rsidR="00E71016">
        <w:t>-to-</w:t>
      </w:r>
      <w:r>
        <w:t>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9" w:name="_Toc89807362"/>
      <w:r>
        <w:t>4.</w:t>
      </w:r>
      <w:r w:rsidR="00230922">
        <w:t>3</w:t>
      </w:r>
      <w:r>
        <w:t xml:space="preserve"> </w:t>
      </w:r>
      <w:r w:rsidR="00353808">
        <w:t xml:space="preserve">System </w:t>
      </w:r>
      <w:r w:rsidR="00353808" w:rsidRPr="00EE1754">
        <w:t>Infrastructure</w:t>
      </w:r>
      <w:bookmarkEnd w:id="369"/>
    </w:p>
    <w:p w14:paraId="7FC746E5" w14:textId="5C403B46" w:rsidR="00353808" w:rsidRDefault="000A7D6C" w:rsidP="00353808">
      <w:pPr>
        <w:pStyle w:val="Heading3"/>
      </w:pPr>
      <w:bookmarkStart w:id="370" w:name="_Toc89807363"/>
      <w:r>
        <w:t>4.</w:t>
      </w:r>
      <w:r w:rsidR="00230922">
        <w:t>3</w:t>
      </w:r>
      <w:r>
        <w:t xml:space="preserve">.1 </w:t>
      </w:r>
      <w:r w:rsidR="00353808">
        <w:t>Frontend</w:t>
      </w:r>
      <w:bookmarkEnd w:id="370"/>
      <w:r w:rsidR="00353808">
        <w:t xml:space="preserve"> </w:t>
      </w:r>
    </w:p>
    <w:p w14:paraId="1AF7C850" w14:textId="2EE30B29" w:rsidR="00353808" w:rsidRDefault="00353808" w:rsidP="001350F7">
      <w:pPr>
        <w:jc w:val="both"/>
      </w:pPr>
      <w:r>
        <w:t xml:space="preserve">For the front-end, the app was developed and built using the Flutter framework by Google. Flutter </w:t>
      </w:r>
      <w:r w:rsidR="00E71016">
        <w:t>makes it possible</w:t>
      </w:r>
      <w:r>
        <w:t xml:space="preserve"> </w:t>
      </w:r>
      <w:r w:rsidR="00E71016">
        <w:t xml:space="preserve">to </w:t>
      </w:r>
      <w:r>
        <w:t xml:space="preserve">build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13A25F99" w:rsidR="00353808" w:rsidRDefault="00353808" w:rsidP="001350F7">
      <w:pPr>
        <w:jc w:val="both"/>
      </w:pPr>
      <w:r>
        <w:t xml:space="preserve">I chose Flutter because it’s great for this system as it can be compiled to Android, iOS, and a web app. Also, I’m very familiar with it and used it to build multiple </w:t>
      </w:r>
      <w:r w:rsidR="00E71016">
        <w:t xml:space="preserve">mobile and web </w:t>
      </w:r>
      <w:r>
        <w:t>apps. It has a lot of support and resources online. And there are official packages for Firebase SDKs and APIs which I’m using for the backend of the system.</w:t>
      </w:r>
    </w:p>
    <w:p w14:paraId="72C35CE7" w14:textId="39AE0465" w:rsidR="00353808" w:rsidRDefault="00353808" w:rsidP="001350F7">
      <w:pPr>
        <w:jc w:val="both"/>
      </w:pPr>
      <w:r>
        <w:t>For UI design, I used Figma. Figma is a popular free</w:t>
      </w:r>
      <w:r w:rsidR="00E71016">
        <w:t>-to-</w:t>
      </w:r>
      <w:r>
        <w:t xml:space="preserve">use </w:t>
      </w:r>
      <w:r w:rsidRPr="0087495D">
        <w:t>vector graphics editor and prototyping tool</w:t>
      </w:r>
      <w:r>
        <w:t xml:space="preserve"> that and I used to design the app screens, buttons, widgets, and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1" w:name="_Toc89807364"/>
      <w:r>
        <w:t>4.</w:t>
      </w:r>
      <w:r w:rsidR="00230922">
        <w:t>3</w:t>
      </w:r>
      <w:r>
        <w:t xml:space="preserve">.2 </w:t>
      </w:r>
      <w:r w:rsidR="00353808">
        <w:t>Backend</w:t>
      </w:r>
      <w:bookmarkEnd w:id="371"/>
    </w:p>
    <w:p w14:paraId="1E08A32E" w14:textId="63EB5BC6"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w:t>
      </w:r>
      <w:r w:rsidR="00E71016">
        <w:t>s</w:t>
      </w:r>
      <w:r>
        <w:t xml:space="preserve">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670BBBF0" w:rsidR="00353808" w:rsidRDefault="00353808" w:rsidP="001350F7">
      <w:pPr>
        <w:jc w:val="both"/>
      </w:pPr>
      <w:r>
        <w:t>For the authentication system</w:t>
      </w:r>
      <w:r w:rsidR="00E71016">
        <w:t>,</w:t>
      </w:r>
      <w:r>
        <w:t xml:space="preserve">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w:t>
      </w:r>
      <w:r w:rsidR="00E71016">
        <w:t>,</w:t>
      </w:r>
      <w:r>
        <w:t xml:space="preserve"> and more with very little effort from the developer. This provides a strong and reliable authentication system powered and backed up by Google. </w:t>
      </w:r>
    </w:p>
    <w:p w14:paraId="12E7CC85" w14:textId="72C09DD3" w:rsidR="00353808" w:rsidRDefault="00353808" w:rsidP="001350F7">
      <w:pPr>
        <w:pStyle w:val="NoSpacing"/>
        <w:jc w:val="both"/>
      </w:pPr>
      <w:r>
        <w:t>For this system</w:t>
      </w:r>
      <w:r w:rsidR="00E71016">
        <w:t>,</w:t>
      </w:r>
      <w:r>
        <w:t xml:space="preserve"> the sign</w:t>
      </w:r>
      <w:r w:rsidR="00E71016">
        <w:t>-</w:t>
      </w:r>
      <w:r>
        <w:t xml:space="preserve">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62739ABE"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w:t>
      </w:r>
      <w:r>
        <w:lastRenderedPageBreak/>
        <w:t>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080444DE"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w:t>
      </w:r>
      <w:r w:rsidR="00E71016">
        <w:t>s</w:t>
      </w:r>
      <w:r>
        <w:t xml:space="preserve"> in this collection or not, and if it doesn’t, it gets added. </w:t>
      </w:r>
    </w:p>
    <w:p w14:paraId="4140DB24" w14:textId="49F5DB9D"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w:t>
      </w:r>
      <w:r w:rsidR="00E71016">
        <w:t>for</w:t>
      </w:r>
      <w:r>
        <w:t xml:space="preserve"> the ban and the admin who banned him/her.</w:t>
      </w:r>
      <w:r w:rsidRPr="00E01C2D">
        <w:t xml:space="preserve"> </w:t>
      </w:r>
      <w:r w:rsidR="00E71016" w:rsidRPr="008C0192">
        <w:t>T</w:t>
      </w:r>
      <w:r w:rsidR="008C0192" w:rsidRPr="008C0192">
        <w:t>hen</w:t>
      </w:r>
      <w:r w:rsidR="00E71016">
        <w:t>,</w:t>
      </w:r>
      <w:r w:rsidR="008C0192" w:rsidRPr="008C0192">
        <w:t xml:space="preserve"> if the user created another account and tried the same </w:t>
      </w:r>
      <w:r w:rsidR="008C0192">
        <w:t>national ID number</w:t>
      </w:r>
      <w:r w:rsidR="008C0192" w:rsidRPr="008C0192">
        <w:t xml:space="preserve"> it'll be rejected</w:t>
      </w:r>
      <w:r w:rsidR="00E71016">
        <w:t>.</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F703F4" w:rsidR="00353808" w:rsidRDefault="00353808" w:rsidP="001350F7">
      <w:pPr>
        <w:pStyle w:val="ListParagraph"/>
        <w:numPr>
          <w:ilvl w:val="0"/>
          <w:numId w:val="95"/>
        </w:numPr>
        <w:spacing w:line="259" w:lineRule="auto"/>
        <w:jc w:val="both"/>
      </w:pPr>
      <w:r>
        <w:t>‘admins’ stores the admins</w:t>
      </w:r>
      <w:r w:rsidR="00E71016">
        <w:t>'</w:t>
      </w:r>
      <w:r>
        <w:t xml:space="preserve"> UIDs. Each document’s ID is an admin UID. When a document is added the user will be assigned as an admin. And the opposite if a document was removed.</w:t>
      </w:r>
    </w:p>
    <w:p w14:paraId="27EC1C62" w14:textId="581CE1DF"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w:t>
      </w:r>
      <w:r w:rsidR="00E71016">
        <w:t xml:space="preserve"> request</w:t>
      </w:r>
      <w:r>
        <w: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2" w:name="_Toc89807285"/>
      <w:r>
        <w:t xml:space="preserve">Figure </w:t>
      </w:r>
      <w:fldSimple w:instr=" SEQ Figure \* ARABIC ">
        <w:r w:rsidR="00DB04EA">
          <w:rPr>
            <w:noProof/>
          </w:rPr>
          <w:t>9</w:t>
        </w:r>
      </w:fldSimple>
      <w:r>
        <w:t xml:space="preserve"> A simplified map of the database</w:t>
      </w:r>
      <w:bookmarkEnd w:id="372"/>
    </w:p>
    <w:p w14:paraId="59B3249D" w14:textId="207811BA" w:rsidR="00353808" w:rsidRDefault="00353808" w:rsidP="00353808"/>
    <w:p w14:paraId="32449E51" w14:textId="6CD2D53A" w:rsidR="003C5B75" w:rsidRPr="003C5B75" w:rsidRDefault="00753774" w:rsidP="003C5B75">
      <w:r>
        <w:t xml:space="preserve">Reading and writing documents ar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The SDK will add the user token if he/she is signed in. and then Firestore will determine if the user has access to read or write the document. A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0B3465DC" w:rsidR="00353808" w:rsidRDefault="00A83769" w:rsidP="00356DE9">
      <w:pPr>
        <w:jc w:val="both"/>
      </w:pPr>
      <w:r>
        <w:t>So, a</w:t>
      </w:r>
      <w:r w:rsidR="00353808">
        <w:t xml:space="preserve">ccess control is determined by </w:t>
      </w:r>
      <w:r>
        <w:t>the database</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3D41C74D"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w:t>
      </w:r>
      <w:r w:rsidR="00E71016">
        <w:t>'s</w:t>
      </w:r>
      <w:r>
        <w:t xml:space="preserve"> several triggers. Most of the functions deployed in this system are triggered by Firestore triggers, which run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1F87AE4A"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w:t>
      </w:r>
      <w:r w:rsidR="00E71016">
        <w:t>s</w:t>
      </w:r>
      <w:r>
        <w:t xml:space="preserve"> the tool pictures and videos from storage, and deletes all the ‘requests’ subcollection.</w:t>
      </w:r>
    </w:p>
    <w:p w14:paraId="1FFFB945" w14:textId="33361424"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3CAF78F4"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w:t>
      </w:r>
      <w:r w:rsidR="00E71016">
        <w:t xml:space="preserve">the </w:t>
      </w:r>
      <w:r>
        <w:t>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0909D2EE"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w:t>
      </w:r>
      <w:r w:rsidR="00E71016">
        <w:t>at</w:t>
      </w:r>
      <w:r>
        <w:t xml:space="preserve">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33D39BA"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w:t>
      </w:r>
      <w:r w:rsidR="00E71016">
        <w:t xml:space="preserve">profile </w:t>
      </w:r>
      <w:r>
        <w:t>photo</w:t>
      </w:r>
      <w:r w:rsidR="00E71016">
        <w:t>s</w:t>
      </w:r>
      <w:r>
        <w:t>.</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5681F59A"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w:t>
      </w:r>
      <w:r w:rsidR="00E71016">
        <w:t>is</w:t>
      </w:r>
      <w:r>
        <w:t xml:space="preserve">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52B7F514"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w:t>
      </w:r>
      <w:r w:rsidR="00E71016">
        <w:t>,</w:t>
      </w:r>
      <w:r>
        <w:t xml:space="preserve">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579B2C81" w:rsidR="00353808" w:rsidRDefault="00353808" w:rsidP="00353808">
      <w:pPr>
        <w:rPr>
          <w:bCs/>
        </w:rPr>
      </w:pPr>
      <w:r>
        <w:rPr>
          <w:bCs/>
        </w:rPr>
        <w:t>The first one is the default one, which ha</w:t>
      </w:r>
      <w:r w:rsidR="00E71016">
        <w:rPr>
          <w:bCs/>
        </w:rPr>
        <w:t>s</w:t>
      </w:r>
      <w:r>
        <w:rPr>
          <w:bCs/>
        </w:rPr>
        <w:t xml:space="preser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6BFAAAA9"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 the media of delivery meetings</w:t>
      </w:r>
      <w:r>
        <w:rPr>
          <w:bCs/>
        </w:rPr>
        <w:t xml:space="preserve"> and return meetings respectively</w:t>
      </w:r>
      <w:r w:rsidRPr="003C1F9D">
        <w:rPr>
          <w:bCs/>
        </w:rPr>
        <w:t xml:space="preserve">. The media is stored in </w:t>
      </w:r>
      <w:r w:rsidR="00E71016">
        <w:rPr>
          <w:bCs/>
        </w:rPr>
        <w:t xml:space="preserve">a </w:t>
      </w:r>
      <w:r w:rsidRPr="003C1F9D">
        <w:rPr>
          <w:bCs/>
        </w:rPr>
        <w:t xml:space="preserve">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3"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3"/>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131588C2" w:rsidR="00353808" w:rsidRPr="004037A0" w:rsidRDefault="00353808" w:rsidP="001350F7">
      <w:pPr>
        <w:jc w:val="both"/>
        <w:rPr>
          <w:b/>
          <w:bCs/>
          <w:color w:val="FF0000"/>
        </w:rPr>
      </w:pPr>
      <w:r>
        <w:t xml:space="preserve">Algolia is a dedicated search service </w:t>
      </w:r>
      <w:r w:rsidR="00E71016">
        <w:t>that</w:t>
      </w:r>
      <w:r>
        <w:t xml:space="preserve"> is used in this system to search the tool posts. Algolia offers </w:t>
      </w:r>
      <w:r w:rsidR="00E71016">
        <w:t xml:space="preserve">a </w:t>
      </w:r>
      <w:r>
        <w:t>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4" w:name="_Toc89807365"/>
      <w:r>
        <w:t>4.</w:t>
      </w:r>
      <w:r w:rsidR="00230922">
        <w:t>4</w:t>
      </w:r>
      <w:r>
        <w:t xml:space="preserve"> </w:t>
      </w:r>
      <w:r w:rsidR="00617894">
        <w:t>Payments</w:t>
      </w:r>
      <w:bookmarkEnd w:id="374"/>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5" w:name="_Ref89536799"/>
      <w:bookmarkStart w:id="376" w:name="_Toc89807366"/>
      <w:r>
        <w:t>4.</w:t>
      </w:r>
      <w:r w:rsidR="00230922">
        <w:t>4</w:t>
      </w:r>
      <w:r>
        <w:t xml:space="preserve">.1 </w:t>
      </w:r>
      <w:r w:rsidR="00617894">
        <w:t>Webhook</w:t>
      </w:r>
      <w:bookmarkEnd w:id="375"/>
      <w:bookmarkEnd w:id="376"/>
    </w:p>
    <w:p w14:paraId="7B27A7FE" w14:textId="097A9425" w:rsidR="00617894" w:rsidRPr="00F43156" w:rsidRDefault="00617894" w:rsidP="00016277">
      <w:pPr>
        <w:jc w:val="both"/>
      </w:pPr>
      <w:r>
        <w:t>Checkout allows developers to create a webhook where the developer provide</w:t>
      </w:r>
      <w:r w:rsidR="00E71016">
        <w:t>s</w:t>
      </w:r>
      <w:r>
        <w:t xml:space="preserv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w:t>
      </w:r>
      <w:r w:rsidR="00E71016">
        <w:t>HTTPS</w:t>
      </w:r>
      <w:r>
        <w:t xml:space="preserve"> function on the URL </w:t>
      </w:r>
      <w:hyperlink r:id="rId29" w:history="1">
        <w:r w:rsidRPr="0098024E">
          <w:rPr>
            <w:rStyle w:val="Hyperlink"/>
            <w:rFonts w:eastAsiaTheme="majorEastAsia"/>
          </w:rPr>
          <w:t>https://rentool.site/payments</w:t>
        </w:r>
      </w:hyperlink>
      <w:r>
        <w:t xml:space="preserve">, and it’s written to handle Checkout’s webhook events. Whenever one </w:t>
      </w:r>
      <w:r w:rsidR="00E71016">
        <w:t xml:space="preserve">of </w:t>
      </w:r>
      <w:r>
        <w:t>those events happen</w:t>
      </w:r>
      <w:r w:rsidR="00E71016">
        <w:t>s</w:t>
      </w:r>
      <w:r w:rsidR="00016277">
        <w:t>,</w:t>
      </w:r>
      <w:r>
        <w:t xml:space="preserve"> Checkout will send an </w:t>
      </w:r>
      <w:r w:rsidR="00E71016">
        <w:t>HTTPS</w:t>
      </w:r>
      <w:r>
        <w:t xml:space="preserve"> request with the details to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7" w:name="_Ref89536342"/>
      <w:bookmarkStart w:id="378" w:name="_Toc89807367"/>
      <w:r>
        <w:lastRenderedPageBreak/>
        <w:t>4.</w:t>
      </w:r>
      <w:r w:rsidR="00230922">
        <w:t>4</w:t>
      </w:r>
      <w:r>
        <w:t xml:space="preserve">.2 </w:t>
      </w:r>
      <w:r w:rsidR="00617894">
        <w:t>Adding a credit/debit card</w:t>
      </w:r>
      <w:bookmarkEnd w:id="377"/>
      <w:bookmarkEnd w:id="378"/>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7CCCB3F3" w:rsidR="00617894" w:rsidRDefault="00617894" w:rsidP="001350F7">
      <w:pPr>
        <w:jc w:val="both"/>
      </w:pPr>
      <w:r>
        <w:t xml:space="preserve">To add a card the user would go to the payment settings and fill </w:t>
      </w:r>
      <w:r w:rsidR="00E71016">
        <w:t xml:space="preserve">in </w:t>
      </w:r>
      <w:r>
        <w:t xml:space="preserve">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9" w:name="_Toc89807287"/>
      <w:r>
        <w:t xml:space="preserve">Figure </w:t>
      </w:r>
      <w:fldSimple w:instr=" SEQ Figure \* ARABIC ">
        <w:r w:rsidR="00DB04EA">
          <w:rPr>
            <w:noProof/>
          </w:rPr>
          <w:t>11</w:t>
        </w:r>
      </w:fldSimple>
      <w:r>
        <w:t xml:space="preserve"> Sequence diagram of adding a credit/debit card</w:t>
      </w:r>
      <w:bookmarkEnd w:id="379"/>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80" w:name="_Toc89807368"/>
      <w:r>
        <w:lastRenderedPageBreak/>
        <w:t>4.</w:t>
      </w:r>
      <w:r w:rsidR="00230922">
        <w:t>4</w:t>
      </w:r>
      <w:r>
        <w:t xml:space="preserve">.3 </w:t>
      </w:r>
      <w:r w:rsidR="00617894">
        <w:t>Handling start and end rent payments</w:t>
      </w:r>
      <w:bookmarkEnd w:id="380"/>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5420594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81" w:name="_Ref89537344"/>
      <w:bookmarkStart w:id="382" w:name="_Toc89807369"/>
      <w:r>
        <w:t>4.</w:t>
      </w:r>
      <w:r w:rsidR="00230922">
        <w:t>5</w:t>
      </w:r>
      <w:r>
        <w:t xml:space="preserve"> </w:t>
      </w:r>
      <w:r w:rsidR="00617894">
        <w:t>Notifications</w:t>
      </w:r>
      <w:bookmarkEnd w:id="381"/>
      <w:bookmarkEnd w:id="382"/>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435E6F0D" w:rsidR="00617894" w:rsidRDefault="00617894" w:rsidP="00B45CF8">
      <w:pPr>
        <w:jc w:val="both"/>
      </w:pPr>
      <w:r>
        <w:t xml:space="preserve">The notifications are stored as codes such as “REQ_REC” for </w:t>
      </w:r>
      <w:r w:rsidR="00E71016">
        <w:t>a ‘</w:t>
      </w:r>
      <w:r>
        <w:t>request received</w:t>
      </w:r>
      <w:r w:rsidR="00E71016">
        <w:t>’</w:t>
      </w:r>
      <w:r>
        <w:t xml:space="preserve">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3" w:name="_Toc89807370"/>
      <w:r>
        <w:lastRenderedPageBreak/>
        <w:t>4.</w:t>
      </w:r>
      <w:r w:rsidR="00230922">
        <w:t>6</w:t>
      </w:r>
      <w:r>
        <w:t xml:space="preserve"> </w:t>
      </w:r>
      <w:r w:rsidR="00617894">
        <w:t>Posts and requests</w:t>
      </w:r>
      <w:bookmarkEnd w:id="383"/>
    </w:p>
    <w:p w14:paraId="7D788F2F" w14:textId="3ADA3D0C" w:rsidR="00617894" w:rsidRDefault="00232AE5" w:rsidP="00617894">
      <w:pPr>
        <w:pStyle w:val="Heading3"/>
      </w:pPr>
      <w:bookmarkStart w:id="384" w:name="_Toc89807371"/>
      <w:r>
        <w:t>4.</w:t>
      </w:r>
      <w:r w:rsidR="00230922">
        <w:t>6</w:t>
      </w:r>
      <w:r>
        <w:t xml:space="preserve">.1 </w:t>
      </w:r>
      <w:r w:rsidR="00617894">
        <w:t>Creating posts</w:t>
      </w:r>
      <w:bookmarkEnd w:id="384"/>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5" w:name="_Toc89807372"/>
      <w:r>
        <w:t>4.</w:t>
      </w:r>
      <w:r w:rsidR="00230922">
        <w:t>6</w:t>
      </w:r>
      <w:r>
        <w:t xml:space="preserve">.2 </w:t>
      </w:r>
      <w:r w:rsidR="00617894">
        <w:t>Sending a request</w:t>
      </w:r>
      <w:bookmarkEnd w:id="385"/>
    </w:p>
    <w:p w14:paraId="4C2B3BBC" w14:textId="118EF5B8"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w:t>
      </w:r>
      <w:r w:rsidR="00E71016">
        <w:t>,</w:t>
      </w:r>
      <w:r>
        <w:t xml:space="preserve">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6" w:name="_Toc89807373"/>
      <w:r>
        <w:t>4.</w:t>
      </w:r>
      <w:r w:rsidR="00230922">
        <w:t>6</w:t>
      </w:r>
      <w:r>
        <w:t xml:space="preserve">.3 </w:t>
      </w:r>
      <w:r w:rsidR="00617894">
        <w:t>Accepting requests</w:t>
      </w:r>
      <w:bookmarkEnd w:id="386"/>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7" w:name="_Ref89537241"/>
      <w:bookmarkStart w:id="388" w:name="_Toc89807374"/>
      <w:r>
        <w:t>4.</w:t>
      </w:r>
      <w:r w:rsidR="00230922">
        <w:t>6</w:t>
      </w:r>
      <w:r>
        <w:t xml:space="preserve">.4 </w:t>
      </w:r>
      <w:r w:rsidR="00617894">
        <w:t>Chat System</w:t>
      </w:r>
      <w:bookmarkEnd w:id="387"/>
      <w:bookmarkEnd w:id="388"/>
    </w:p>
    <w:p w14:paraId="15FC8032" w14:textId="0EA99AF2"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w:t>
      </w:r>
      <w:r w:rsidR="00E71016">
        <w:t>,</w:t>
      </w:r>
      <w:r>
        <w:t xml:space="preserve"> the chat page is listening to changes in the </w:t>
      </w:r>
      <w:r w:rsidR="00E71016">
        <w:t>‘</w:t>
      </w:r>
      <w:r w:rsidRPr="006B0E26">
        <w:t>messages</w:t>
      </w:r>
      <w:r w:rsidR="00E71016">
        <w:t>’</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w:t>
      </w:r>
      <w:r w:rsidR="00E71016">
        <w:t>s</w:t>
      </w:r>
      <w:r>
        <w:t xml:space="preserve"> </w:t>
      </w:r>
      <w:r w:rsidR="00E71016">
        <w:t xml:space="preserve">itself </w:t>
      </w:r>
      <w:r>
        <w:t>whenever any message gets sen</w:t>
      </w:r>
      <w:r w:rsidR="00E71016">
        <w:t>t</w:t>
      </w:r>
      <w:r>
        <w:t xml:space="preserve"> through the stream.</w:t>
      </w:r>
    </w:p>
    <w:p w14:paraId="12CEAAAD" w14:textId="77777777" w:rsidR="00617894" w:rsidRDefault="00617894" w:rsidP="00617894"/>
    <w:p w14:paraId="1D765E48" w14:textId="277D9DE2" w:rsidR="00617894" w:rsidRDefault="00232AE5" w:rsidP="00617894">
      <w:pPr>
        <w:pStyle w:val="Heading2"/>
      </w:pPr>
      <w:bookmarkStart w:id="389" w:name="_Toc89807375"/>
      <w:r>
        <w:t>4.</w:t>
      </w:r>
      <w:r w:rsidR="00230922">
        <w:t>7</w:t>
      </w:r>
      <w:r>
        <w:t xml:space="preserve"> </w:t>
      </w:r>
      <w:r w:rsidR="00617894">
        <w:t>Reviews</w:t>
      </w:r>
      <w:bookmarkEnd w:id="389"/>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90" w:name="_Ref89537104"/>
      <w:bookmarkStart w:id="391" w:name="_Toc89807376"/>
      <w:r>
        <w:t>4.</w:t>
      </w:r>
      <w:r w:rsidR="00230922">
        <w:t>8</w:t>
      </w:r>
      <w:r>
        <w:t xml:space="preserve"> </w:t>
      </w:r>
      <w:r w:rsidR="00617894">
        <w:t>Search</w:t>
      </w:r>
      <w:bookmarkEnd w:id="390"/>
      <w:bookmarkEnd w:id="391"/>
    </w:p>
    <w:p w14:paraId="3601D2E6" w14:textId="2614CDAA" w:rsidR="00617894" w:rsidRDefault="00617894" w:rsidP="00B45CF8">
      <w:pPr>
        <w:jc w:val="both"/>
      </w:pPr>
      <w:r>
        <w:t>Firestore is design</w:t>
      </w:r>
      <w:r w:rsidR="00E71016">
        <w:t>ed</w:t>
      </w:r>
      <w:r>
        <w:t xml:space="preserve"> for fast and simple queries, and to keep the high</w:t>
      </w:r>
      <w:r w:rsidR="00E71016">
        <w:t>-</w:t>
      </w:r>
      <w:r>
        <w:t>performance</w:t>
      </w:r>
      <w:r w:rsidR="00E71016">
        <w:t>,</w:t>
      </w:r>
      <w:r>
        <w:t xml:space="preserv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After some research</w:t>
      </w:r>
      <w:r w:rsidR="00E71016">
        <w:t>,</w:t>
      </w:r>
      <w:r>
        <w:t xml:space="preserve">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2" w:name="_Toc89807377"/>
      <w:r>
        <w:t>4.</w:t>
      </w:r>
      <w:r w:rsidR="00230922">
        <w:t>9</w:t>
      </w:r>
      <w:r>
        <w:t xml:space="preserve"> </w:t>
      </w:r>
      <w:r w:rsidR="00617894">
        <w:t>Admins</w:t>
      </w:r>
      <w:bookmarkEnd w:id="392"/>
    </w:p>
    <w:p w14:paraId="1F895547" w14:textId="3293C91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fldSimple w:instr=" SEQ Figure \* ARABIC ">
                              <w:r w:rsidR="004E60BB">
                                <w:rPr>
                                  <w:noProof/>
                                </w:rPr>
                                <w:t>12</w:t>
                              </w:r>
                            </w:fldSimple>
                            <w:r>
                              <w:t xml:space="preserve"> The menu for setting a Firebase admin’s role.</w:t>
                            </w:r>
                            <w:bookmarkEnd w:id="3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4" w:name="_Toc89807288"/>
                      <w:r>
                        <w:t xml:space="preserve">Figure </w:t>
                      </w:r>
                      <w:fldSimple w:instr=" SEQ Figure \* ARABIC ">
                        <w:r w:rsidR="004E60BB">
                          <w:rPr>
                            <w:noProof/>
                          </w:rPr>
                          <w:t>12</w:t>
                        </w:r>
                      </w:fldSimple>
                      <w:r>
                        <w:t xml:space="preserve"> The menu for setting a Firebase admin’s role.</w:t>
                      </w:r>
                      <w:bookmarkEnd w:id="394"/>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The system admins</w:t>
      </w:r>
      <w:r w:rsidR="00E71016">
        <w:t>'</w:t>
      </w:r>
      <w:r w:rsidR="00617894">
        <w:t xml:space="preserve"> roles are split into two groups, Firebase admins and admin users. Firebase admins are admins that don’t have to have an account in the system (a Rentool account), but they need a Google account. These admins are assigned access to the Firebase console and can be invited in the project setting</w:t>
      </w:r>
      <w:r w:rsidR="00E71016">
        <w:t>s</w:t>
      </w:r>
      <w:r w:rsidR="00617894">
        <w:t xml:space="preserve"> page. A Firebase admin can be an editor or a viewer, either to all Firebase services or to a chosen set of them. </w:t>
      </w:r>
    </w:p>
    <w:p w14:paraId="72994561" w14:textId="406B104E" w:rsidR="00617894" w:rsidRDefault="00617894" w:rsidP="00B45CF8">
      <w:pPr>
        <w:jc w:val="both"/>
      </w:pPr>
      <w:r>
        <w:t xml:space="preserve">An admin user is a user that has an account with the custom claim </w:t>
      </w:r>
      <w:r w:rsidRPr="00AA67DF">
        <w:rPr>
          <w:rStyle w:val="CodeChar"/>
        </w:rPr>
        <w:t>‘admin:true’</w:t>
      </w:r>
      <w:r>
        <w:t>. Custom claims are custom attribute</w:t>
      </w:r>
      <w:r w:rsidR="00E71016">
        <w:t>s</w:t>
      </w:r>
      <w:r>
        <w:t xml:space="preserve"> on user accounts</w:t>
      </w:r>
      <w:r w:rsidR="00E71016">
        <w:t>. The admin custom claim can</w:t>
      </w:r>
      <w:r>
        <w:t xml:space="preserve"> be added </w:t>
      </w:r>
      <w:r w:rsidR="00E71016">
        <w:t xml:space="preserve">to a user </w:t>
      </w:r>
      <w:r>
        <w:t xml:space="preserve">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2536EF15" w:rsidR="00617894" w:rsidRDefault="00617894" w:rsidP="00B45CF8">
      <w:pPr>
        <w:jc w:val="both"/>
      </w:pPr>
      <w:r>
        <w:lastRenderedPageBreak/>
        <w:t>In this report</w:t>
      </w:r>
      <w:r w:rsidR="00E71016">
        <w:t>,</w:t>
      </w:r>
      <w:r>
        <w:t xml:space="preserve"> “admin” refer</w:t>
      </w:r>
      <w:r w:rsidR="0000071F">
        <w:t>s</w:t>
      </w:r>
      <w:r>
        <w:t xml:space="preserve"> to admin users (the ones with accounts), and “</w:t>
      </w:r>
      <w:r w:rsidRPr="00184157">
        <w:rPr>
          <w:i/>
          <w:iCs/>
        </w:rPr>
        <w:t>Editor</w:t>
      </w:r>
      <w:r>
        <w:t>” and “</w:t>
      </w:r>
      <w:r w:rsidRPr="00184157">
        <w:rPr>
          <w:i/>
          <w:iCs/>
        </w:rPr>
        <w:t>Viewer</w:t>
      </w:r>
      <w:r>
        <w:t>” (in italics)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5" w:name="_Toc89807378"/>
      <w:r>
        <w:t>4.</w:t>
      </w:r>
      <w:r w:rsidR="00230922">
        <w:t>9</w:t>
      </w:r>
      <w:r>
        <w:t xml:space="preserve">.1 </w:t>
      </w:r>
      <w:r w:rsidR="00617894">
        <w:t>Disagreement cases</w:t>
      </w:r>
      <w:bookmarkEnd w:id="395"/>
    </w:p>
    <w:p w14:paraId="2DE82F9B" w14:textId="51826772" w:rsidR="00617894" w:rsidRDefault="00617894" w:rsidP="00B45CF8">
      <w:pPr>
        <w:jc w:val="both"/>
      </w:pPr>
      <w:r>
        <w:t>When an owner claims the tool is damaged and the renter says he/she didn’t damage it, the app will prompt them to take picture and videos of the tool and submit it. Once they do, the return meeting will be locked</w:t>
      </w:r>
      <w:r w:rsidR="00C42C5B">
        <w:t>,</w:t>
      </w:r>
      <w:r>
        <w:t xml:space="preserve">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12C7741B"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w:t>
      </w:r>
      <w:r w:rsidR="00C42C5B">
        <w:t xml:space="preserve">the </w:t>
      </w:r>
      <w:r>
        <w:t xml:space="preserve">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6" w:name="_Toc89807379"/>
      <w:r>
        <w:t>4.</w:t>
      </w:r>
      <w:r w:rsidR="00230922">
        <w:t>10</w:t>
      </w:r>
      <w:r>
        <w:t xml:space="preserve"> </w:t>
      </w:r>
      <w:r w:rsidR="00617894">
        <w:t>Testing</w:t>
      </w:r>
      <w:bookmarkEnd w:id="396"/>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8"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8"/>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0CFCE714"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xml:space="preserve">. This command will start Firebase local emulators, run a setup script </w:t>
      </w:r>
      <w:r w:rsidR="00C42C5B">
        <w:t>that</w:t>
      </w:r>
      <w:r>
        <w:t xml:space="preserve"> will create some account</w:t>
      </w:r>
      <w:r w:rsidR="00C42C5B">
        <w:t>s</w:t>
      </w:r>
      <w:r>
        <w:t xml:space="preserve"> like an admin account and an account with a verified email address. Then it’ll check to see if there are any android devices connected and start the integration tests if there are any. Then it’ll start the unit tests. And finally, after all</w:t>
      </w:r>
      <w:r w:rsidR="00C42C5B">
        <w:t xml:space="preserve"> the</w:t>
      </w:r>
      <w:r>
        <w:t xml:space="preserve"> tests are finished, it’ll shut</w:t>
      </w:r>
      <w:r w:rsidR="00C42C5B">
        <w:t xml:space="preserve"> </w:t>
      </w:r>
      <w:r>
        <w: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9"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9"/>
    </w:p>
    <w:p w14:paraId="2367A68D" w14:textId="77777777" w:rsidR="00617894" w:rsidRDefault="00617894" w:rsidP="00617894"/>
    <w:p w14:paraId="5A6D2698" w14:textId="3D97204A" w:rsidR="00617894" w:rsidRDefault="00232AE5" w:rsidP="00617894">
      <w:pPr>
        <w:pStyle w:val="Heading2"/>
      </w:pPr>
      <w:bookmarkStart w:id="400" w:name="_Toc89807380"/>
      <w:r>
        <w:t>4.1</w:t>
      </w:r>
      <w:r w:rsidR="00230922">
        <w:t>1 Structure of</w:t>
      </w:r>
      <w:r>
        <w:t xml:space="preserve"> </w:t>
      </w:r>
      <w:r w:rsidR="00617894">
        <w:t>Implementation-Folder</w:t>
      </w:r>
      <w:bookmarkEnd w:id="400"/>
      <w:r w:rsidR="00617894">
        <w:t xml:space="preserve"> </w:t>
      </w:r>
    </w:p>
    <w:p w14:paraId="286E77FA" w14:textId="047F898E"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2BCCC588" w:rsidR="00617894" w:rsidRDefault="00617894" w:rsidP="005E2B7C">
      <w:pPr>
        <w:pStyle w:val="ListParagraph"/>
        <w:numPr>
          <w:ilvl w:val="1"/>
          <w:numId w:val="99"/>
        </w:numPr>
        <w:spacing w:line="259" w:lineRule="auto"/>
      </w:pPr>
      <w:r>
        <w:t xml:space="preserve"> This folder contains GitHub actions configuration. Currently</w:t>
      </w:r>
      <w:r w:rsidR="00C42C5B">
        <w:t>,</w:t>
      </w:r>
      <w:r>
        <w:t xml:space="preserve">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01E52E1B" w:rsidR="00617894" w:rsidRDefault="00617894" w:rsidP="005E2B7C">
      <w:pPr>
        <w:pStyle w:val="ListParagraph"/>
        <w:numPr>
          <w:ilvl w:val="1"/>
          <w:numId w:val="99"/>
        </w:numPr>
        <w:spacing w:line="259" w:lineRule="auto"/>
      </w:pPr>
      <w:r>
        <w:t xml:space="preserve"> contains the configuration files for the android app like the android manifest, </w:t>
      </w:r>
      <w:r w:rsidR="00C42C5B">
        <w:t>G</w:t>
      </w:r>
      <w:r>
        <w:t xml:space="preserve">radl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55C28163" w:rsidR="00617894" w:rsidRPr="00C42C5B" w:rsidRDefault="00617894" w:rsidP="00C42C5B">
      <w:pPr>
        <w:pStyle w:val="ListParagraph"/>
        <w:numPr>
          <w:ilvl w:val="1"/>
          <w:numId w:val="99"/>
        </w:numPr>
        <w:rPr>
          <w:b/>
          <w:bCs/>
          <w:sz w:val="22"/>
        </w:rPr>
      </w:pPr>
      <w:r>
        <w:t>The configuration file for all Firebase files in the main folder. It also contains the hosting configu</w:t>
      </w:r>
      <w:r w:rsidR="00C42C5B">
        <w:t>r</w:t>
      </w:r>
      <w:r>
        <w:t>ation.</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C42C5B" w:rsidRDefault="00617894" w:rsidP="00C42C5B">
      <w:pPr>
        <w:pStyle w:val="ListParagraph"/>
        <w:numPr>
          <w:ilvl w:val="1"/>
          <w:numId w:val="99"/>
        </w:numPr>
        <w:rPr>
          <w:b/>
          <w:bCs/>
          <w:sz w:val="22"/>
        </w:rPr>
      </w:pPr>
      <w: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C42C5B" w:rsidRDefault="00617894" w:rsidP="00C42C5B">
      <w:pPr>
        <w:pStyle w:val="ListParagraph"/>
        <w:numPr>
          <w:ilvl w:val="1"/>
          <w:numId w:val="99"/>
        </w:numPr>
        <w:rPr>
          <w:b/>
          <w:bCs/>
        </w:rPr>
      </w:pPr>
      <w: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21EA9F3D" w:rsidR="00617894" w:rsidRPr="000A3E97" w:rsidRDefault="00617894" w:rsidP="00C42C5B">
      <w:pPr>
        <w:pStyle w:val="ListParagraph"/>
        <w:numPr>
          <w:ilvl w:val="1"/>
          <w:numId w:val="99"/>
        </w:numPr>
        <w:rPr>
          <w:rtl/>
        </w:rPr>
      </w:pPr>
      <w:r>
        <w:t>a batch script that runs Firebase local emulators and run</w:t>
      </w:r>
      <w:r w:rsidR="00C42C5B">
        <w:t>s</w:t>
      </w:r>
      <w:r>
        <w:t xml:space="preserve">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401" w:name="_Toc89807381"/>
      <w:bookmarkEnd w:id="363"/>
      <w:r>
        <w:rPr>
          <w:lang w:val="en"/>
        </w:rPr>
        <w:lastRenderedPageBreak/>
        <w:t>Chapter 5</w:t>
      </w:r>
      <w:r w:rsidR="00E114BD">
        <w:rPr>
          <w:lang w:val="en"/>
        </w:rPr>
        <w:t xml:space="preserve"> – Results </w:t>
      </w:r>
      <w:r w:rsidR="00E114BD" w:rsidRPr="00D45A5C">
        <w:t>and discussion</w:t>
      </w:r>
      <w:bookmarkEnd w:id="401"/>
    </w:p>
    <w:p w14:paraId="7DE39262" w14:textId="5551B159" w:rsidR="00E114BD" w:rsidRDefault="00E114BD" w:rsidP="00B45CF8">
      <w:pPr>
        <w:pStyle w:val="NoSpacing"/>
        <w:spacing w:after="240"/>
        <w:jc w:val="both"/>
      </w:pPr>
      <w:r>
        <w:t xml:space="preserve">The biggest </w:t>
      </w:r>
      <w:r w:rsidR="000B3566">
        <w:t>skill</w:t>
      </w:r>
      <w:r>
        <w:t xml:space="preserve"> I learn</w:t>
      </w:r>
      <w:r w:rsidR="001D2B77">
        <w:t>ed</w:t>
      </w:r>
      <w:r>
        <w:t xml:space="preserve">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eventually</w:t>
      </w:r>
      <w:r w:rsidR="001D2B77">
        <w:t>,</w:t>
      </w:r>
      <w:r>
        <w:t xml:space="preserve">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small thing I learn</w:t>
      </w:r>
      <w:r w:rsidR="001D2B77">
        <w:t>ed</w:t>
      </w:r>
      <w:r w:rsidR="00023786">
        <w:t xml:space="preserve">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33FD81D8" w:rsidR="00E114BD" w:rsidRDefault="00272014" w:rsidP="00B45CF8">
      <w:pPr>
        <w:pStyle w:val="NoSpacing"/>
        <w:spacing w:after="240"/>
        <w:jc w:val="both"/>
      </w:pPr>
      <w:r>
        <w:t>Overall, the project goals were achieved successfully. The system is a fully functional rental platform. Users can create account</w:t>
      </w:r>
      <w:r w:rsidR="001D2B77">
        <w:t>s</w:t>
      </w:r>
      <w:r>
        <w:t xml:space="preserve"> and sign into them easily with no problems. The system allows users to offer their tools. It allows users to rent other users’ tools. It implements multiple features to ensure the users</w:t>
      </w:r>
      <w:r w:rsidR="001D2B77">
        <w:t>'</w:t>
      </w:r>
      <w:r>
        <w:t xml:space="preserve"> rights using disagreement cases and pictures and videos before and after the rent.</w:t>
      </w:r>
    </w:p>
    <w:p w14:paraId="0D84D481" w14:textId="4A59004C" w:rsidR="00272014" w:rsidRDefault="00272014" w:rsidP="00B45CF8">
      <w:pPr>
        <w:jc w:val="both"/>
      </w:pPr>
      <w:r>
        <w:t>T</w:t>
      </w:r>
      <w:r w:rsidR="001D2B77">
        <w:t>wo functional requirements</w:t>
      </w:r>
      <w:r>
        <w:t xml:space="preserve"> were not completely finished, and they are FR3 and FR35. </w:t>
      </w:r>
    </w:p>
    <w:p w14:paraId="3BD920B8" w14:textId="1F34A976"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w:t>
      </w:r>
      <w:r w:rsidR="001D2B77">
        <w:t>ve</w:t>
      </w:r>
      <w:r>
        <w:t xml:space="preserve"> supported implementation with Flutter, such as Twitter and GitHub. </w:t>
      </w:r>
    </w:p>
    <w:p w14:paraId="13C9141B" w14:textId="11C11358" w:rsidR="00272014" w:rsidRDefault="00272014" w:rsidP="00B45CF8">
      <w:pPr>
        <w:jc w:val="both"/>
      </w:pPr>
      <w:r>
        <w:t>FR35 (</w:t>
      </w:r>
      <w:r w:rsidRPr="005234EF">
        <w:t>The system must allow the user to upload documents</w:t>
      </w:r>
      <w:r>
        <w:t>) was canceled due to improper planning during the analysis phase. After some thought</w:t>
      </w:r>
      <w:r w:rsidR="001D2B77">
        <w:t>,</w:t>
      </w:r>
      <w:r>
        <w:t xml:space="preserve">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w:t>
      </w:r>
      <w:r w:rsidR="001D2B77">
        <w:t>s</w:t>
      </w:r>
      <w:r>
        <w:t xml:space="preserve"> </w:t>
      </w:r>
      <w:r w:rsidR="001D2B77">
        <w:t xml:space="preserve">at </w:t>
      </w:r>
      <w:r>
        <w:t>any time and filling the system’s storage. For now, the user will upload the required documents using email while he/she is contacting the support team.</w:t>
      </w:r>
    </w:p>
    <w:p w14:paraId="53D8A873" w14:textId="725C6924"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w:t>
      </w:r>
      <w:r w:rsidR="001D2B77">
        <w:t>are</w:t>
      </w:r>
      <w:r>
        <w:t xml:space="preserve">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4C188A">
        <w:fldChar w:fldCharType="begin"/>
      </w:r>
      <w:r w:rsidR="004C188A">
        <w:instrText xml:space="preserve"> HYPERLINK "https://pub.dev/packages/google_mobile_ads" </w:instrText>
      </w:r>
      <w:r w:rsidR="004C188A">
        <w:fldChar w:fldCharType="separate"/>
      </w:r>
      <w:r w:rsidRPr="003527C6">
        <w:rPr>
          <w:rStyle w:val="Hyperlink"/>
        </w:rPr>
        <w:t>google_mobile_ads</w:t>
      </w:r>
      <w:proofErr w:type="spellEnd"/>
      <w:r w:rsidR="004C188A">
        <w:rPr>
          <w:rStyle w:val="Hyperlink"/>
        </w:rPr>
        <w:fldChar w:fldCharType="end"/>
      </w:r>
      <w:r>
        <w:t>’ package</w:t>
      </w:r>
      <w:r w:rsidR="001D2B77">
        <w:t>,</w:t>
      </w:r>
      <w:r>
        <w:t xml:space="preserv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402"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402"/>
    </w:p>
    <w:p w14:paraId="0A783651" w14:textId="02497C63" w:rsidR="00AD5B06" w:rsidRDefault="00AD5B06" w:rsidP="00272014">
      <w:pPr>
        <w:keepNext/>
      </w:pPr>
    </w:p>
    <w:p w14:paraId="5835A001" w14:textId="04EF13E4" w:rsidR="000D5057" w:rsidRDefault="000D5057" w:rsidP="00B45CF8">
      <w:pPr>
        <w:keepNext/>
        <w:jc w:val="both"/>
      </w:pPr>
      <w:r>
        <w:t xml:space="preserve">Post suggestions </w:t>
      </w:r>
      <w:r w:rsidR="001D2B77">
        <w:t>are</w:t>
      </w:r>
      <w:r>
        <w:t xml:space="preserve">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653F76F3"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of course mean</w:t>
      </w:r>
      <w:r w:rsidR="001D2B77">
        <w:t>s</w:t>
      </w:r>
      <w:r>
        <w:t xml:space="preserve">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3" w:name="_Toc89807382"/>
      <w:r>
        <w:lastRenderedPageBreak/>
        <w:t>Chapter 6 – Conclusion</w:t>
      </w:r>
      <w:bookmarkEnd w:id="403"/>
    </w:p>
    <w:p w14:paraId="00155460" w14:textId="4EC342F0"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 xml:space="preserve">December 2021, I have researched, designed, and built this system called "Rentool" which achieved its goals of providing an online platform for users to create </w:t>
      </w:r>
      <w:r w:rsidR="001D2B77">
        <w:t xml:space="preserve">an </w:t>
      </w:r>
      <w:r w:rsidR="00C06466">
        <w:t>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64286B53"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w:t>
      </w:r>
      <w:r w:rsidR="001D2B77">
        <w:t xml:space="preserve">detect </w:t>
      </w:r>
      <w:r>
        <w:t>creation</w:t>
      </w:r>
      <w:r w:rsidR="001D2B77">
        <w:t>,</w:t>
      </w:r>
      <w:r>
        <w:t xml:space="preserve"> update</w:t>
      </w:r>
      <w:r w:rsidR="001D2B77">
        <w:t>,</w:t>
      </w:r>
      <w:r>
        <w:t xml:space="preserve"> and dele</w:t>
      </w:r>
      <w:r w:rsidR="001D2B77">
        <w:t>tion</w:t>
      </w:r>
      <w:r>
        <w:t xml:space="preserv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4" w:name="_Toc68957589" w:displacedByCustomXml="next"/>
    <w:bookmarkStart w:id="405"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5"/>
          <w:bookmarkEnd w:id="404"/>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6" w:name="_Toc89807384"/>
      <w:r w:rsidRPr="00232AE5">
        <w:rPr>
          <w:lang w:val="en"/>
        </w:rPr>
        <w:lastRenderedPageBreak/>
        <w:t>Appendices</w:t>
      </w:r>
      <w:bookmarkEnd w:id="406"/>
    </w:p>
    <w:p w14:paraId="077E185D" w14:textId="7CC663E3" w:rsidR="00232AE5" w:rsidRPr="00957E67" w:rsidRDefault="00232AE5" w:rsidP="00232AE5">
      <w:pPr>
        <w:pStyle w:val="Heading2"/>
        <w:rPr>
          <w:lang w:val="en"/>
        </w:rPr>
      </w:pPr>
      <w:bookmarkStart w:id="407" w:name="_Toc89807385"/>
      <w:r>
        <w:rPr>
          <w:lang w:val="en"/>
        </w:rPr>
        <w:t xml:space="preserve">Table of </w:t>
      </w:r>
      <w:r w:rsidRPr="00232AE5">
        <w:t>Figures</w:t>
      </w:r>
      <w:bookmarkEnd w:id="407"/>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4C188A">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4C188A">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4C188A">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4C188A">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0500F" w14:textId="77777777" w:rsidR="004C188A" w:rsidRDefault="004C188A" w:rsidP="002D3778">
      <w:r>
        <w:separator/>
      </w:r>
    </w:p>
  </w:endnote>
  <w:endnote w:type="continuationSeparator" w:id="0">
    <w:p w14:paraId="125CB097" w14:textId="77777777" w:rsidR="004C188A" w:rsidRDefault="004C188A"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034F" w14:textId="77777777" w:rsidR="004C188A" w:rsidRDefault="004C188A" w:rsidP="002D3778">
      <w:r>
        <w:separator/>
      </w:r>
    </w:p>
  </w:footnote>
  <w:footnote w:type="continuationSeparator" w:id="0">
    <w:p w14:paraId="38A375CC" w14:textId="77777777" w:rsidR="004C188A" w:rsidRDefault="004C188A"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0B620192"/>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 w:numId="100">
    <w:abstractNumId w:val="2"/>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2B77"/>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311394"/>
    <w:rsid w:val="003130C8"/>
    <w:rsid w:val="00331F6E"/>
    <w:rsid w:val="0033495E"/>
    <w:rsid w:val="0034040C"/>
    <w:rsid w:val="00340B32"/>
    <w:rsid w:val="00352DE7"/>
    <w:rsid w:val="00353808"/>
    <w:rsid w:val="00356DE9"/>
    <w:rsid w:val="003626CC"/>
    <w:rsid w:val="003708C9"/>
    <w:rsid w:val="00373A88"/>
    <w:rsid w:val="00374C81"/>
    <w:rsid w:val="0038774A"/>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C188A"/>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2C5B"/>
    <w:rsid w:val="00C432F9"/>
    <w:rsid w:val="00C50574"/>
    <w:rsid w:val="00C645FA"/>
    <w:rsid w:val="00C92EA7"/>
    <w:rsid w:val="00CA4500"/>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71016"/>
    <w:rsid w:val="00E93CF1"/>
    <w:rsid w:val="00EB18B3"/>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69</Pages>
  <Words>15416</Words>
  <Characters>87876</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44</cp:revision>
  <cp:lastPrinted>2021-04-15T16:34:00Z</cp:lastPrinted>
  <dcterms:created xsi:type="dcterms:W3CDTF">2021-02-23T21:43:00Z</dcterms:created>
  <dcterms:modified xsi:type="dcterms:W3CDTF">2021-12-08T12:26:00Z</dcterms:modified>
</cp:coreProperties>
</file>